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3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24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25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1484"/>
        <w:tblW w:w="13948" w:type="dxa"/>
        <w:jc w:val="center"/>
        <w:tblLook w:val="04A0" w:firstRow="1" w:lastRow="0" w:firstColumn="1" w:lastColumn="0" w:noHBand="0" w:noVBand="1"/>
      </w:tblPr>
      <w:tblGrid>
        <w:gridCol w:w="515"/>
        <w:gridCol w:w="2086"/>
        <w:gridCol w:w="221"/>
        <w:gridCol w:w="7142"/>
        <w:gridCol w:w="3984"/>
      </w:tblGrid>
      <w:tr w:rsidR="00C436BA" w14:paraId="519B6158" w14:textId="47792EBE" w:rsidTr="00DE3365">
        <w:trPr>
          <w:trHeight w:val="840"/>
          <w:jc w:val="center"/>
        </w:trPr>
        <w:tc>
          <w:tcPr>
            <w:tcW w:w="573" w:type="dxa"/>
            <w:shd w:val="clear" w:color="auto" w:fill="D9D9D9" w:themeFill="background1" w:themeFillShade="D9"/>
            <w:vAlign w:val="center"/>
          </w:tcPr>
          <w:p w14:paraId="30F37B24" w14:textId="65D9FB2F" w:rsidR="00BD0D16" w:rsidRPr="002C1321" w:rsidRDefault="00BD0D16" w:rsidP="002C1321">
            <w:pPr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No</w:t>
            </w:r>
          </w:p>
        </w:tc>
        <w:tc>
          <w:tcPr>
            <w:tcW w:w="2452" w:type="dxa"/>
            <w:shd w:val="clear" w:color="auto" w:fill="D9D9D9" w:themeFill="background1" w:themeFillShade="D9"/>
            <w:vAlign w:val="center"/>
          </w:tcPr>
          <w:p w14:paraId="07C7E72D" w14:textId="16044BDA" w:rsidR="00BD0D16" w:rsidRPr="002C1321" w:rsidRDefault="00BD0D16" w:rsidP="002C1321">
            <w:pPr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ertanyaan</w:t>
            </w:r>
            <w:proofErr w:type="spellEnd"/>
          </w:p>
        </w:tc>
        <w:tc>
          <w:tcPr>
            <w:tcW w:w="249" w:type="dxa"/>
            <w:shd w:val="clear" w:color="auto" w:fill="D9D9D9" w:themeFill="background1" w:themeFillShade="D9"/>
            <w:vAlign w:val="center"/>
          </w:tcPr>
          <w:p w14:paraId="432F4B05" w14:textId="77777777" w:rsidR="00BD0D16" w:rsidRPr="002C1321" w:rsidRDefault="00BD0D16" w:rsidP="002C1321">
            <w:pPr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</w:p>
        </w:tc>
        <w:tc>
          <w:tcPr>
            <w:tcW w:w="8708" w:type="dxa"/>
            <w:shd w:val="clear" w:color="auto" w:fill="D9D9D9" w:themeFill="background1" w:themeFillShade="D9"/>
            <w:vAlign w:val="center"/>
          </w:tcPr>
          <w:p w14:paraId="22D146F1" w14:textId="2B5A5302" w:rsidR="00BD0D16" w:rsidRPr="002C1321" w:rsidRDefault="00BD0D16" w:rsidP="002C1321">
            <w:pPr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Grafik</w:t>
            </w:r>
            <w:proofErr w:type="spellEnd"/>
          </w:p>
        </w:tc>
        <w:tc>
          <w:tcPr>
            <w:tcW w:w="1966" w:type="dxa"/>
            <w:shd w:val="clear" w:color="auto" w:fill="D9D9D9" w:themeFill="background1" w:themeFillShade="D9"/>
            <w:vAlign w:val="center"/>
          </w:tcPr>
          <w:p w14:paraId="0F03117C" w14:textId="4E199AE0" w:rsidR="00BD0D16" w:rsidRPr="002C1321" w:rsidRDefault="00DE3365" w:rsidP="002C1321">
            <w:pPr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sz w:val="28"/>
                <w:szCs w:val="28"/>
              </w:rPr>
              <w:t>Diagram Pie</w:t>
            </w:r>
          </w:p>
        </w:tc>
      </w:tr>
      <w:tr w:rsidR="00C436BA" w14:paraId="28D2EFE1" w14:textId="03C26917" w:rsidTr="00BD0D16">
        <w:trPr>
          <w:jc w:val="center"/>
        </w:trPr>
        <w:tc>
          <w:tcPr>
            <w:tcW w:w="11982" w:type="dxa"/>
            <w:gridSpan w:val="4"/>
            <w:shd w:val="clear" w:color="auto" w:fill="D9D9D9" w:themeFill="background1" w:themeFillShade="D9"/>
          </w:tcPr>
          <w:p w14:paraId="0BF09D65" w14:textId="608D3598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ersepsi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Kesiapan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Sarana &amp;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rasarana</w:t>
            </w:r>
            <w:proofErr w:type="spellEnd"/>
          </w:p>
        </w:tc>
        <w:tc>
          <w:tcPr>
            <w:tcW w:w="1966" w:type="dxa"/>
            <w:shd w:val="clear" w:color="auto" w:fill="D9D9D9" w:themeFill="background1" w:themeFillShade="D9"/>
          </w:tcPr>
          <w:p w14:paraId="54463CD2" w14:textId="77777777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</w:p>
        </w:tc>
      </w:tr>
      <w:tr w:rsidR="00C436BA" w14:paraId="29817A74" w14:textId="2598173D" w:rsidTr="00BD0D16">
        <w:trPr>
          <w:jc w:val="center"/>
        </w:trPr>
        <w:tc>
          <w:tcPr>
            <w:tcW w:w="573" w:type="dxa"/>
          </w:tcPr>
          <w:p w14:paraId="50F245FC" w14:textId="164A171E" w:rsidR="00BD0D16" w:rsidRDefault="00BD0D16" w:rsidP="002C1321">
            <w:r>
              <w:t>1.</w:t>
            </w:r>
          </w:p>
        </w:tc>
        <w:tc>
          <w:tcPr>
            <w:tcW w:w="2452" w:type="dxa"/>
          </w:tcPr>
          <w:p w14:paraId="7973A64A" w14:textId="2B932762" w:rsidR="00BD0D16" w:rsidRDefault="00BD0D16" w:rsidP="002C1321">
            <w:proofErr w:type="spellStart"/>
            <w:r w:rsidRPr="00D8231F">
              <w:t>Apakah</w:t>
            </w:r>
            <w:proofErr w:type="spellEnd"/>
            <w:r w:rsidRPr="00D8231F">
              <w:t xml:space="preserve"> </w:t>
            </w:r>
            <w:proofErr w:type="spellStart"/>
            <w:r w:rsidRPr="00D8231F">
              <w:t>anda</w:t>
            </w:r>
            <w:proofErr w:type="spellEnd"/>
            <w:r w:rsidRPr="00D8231F">
              <w:t xml:space="preserve"> </w:t>
            </w:r>
            <w:proofErr w:type="spellStart"/>
            <w:r w:rsidRPr="00D8231F">
              <w:t>memiliki</w:t>
            </w:r>
            <w:proofErr w:type="spellEnd"/>
            <w:r w:rsidRPr="00D8231F">
              <w:t xml:space="preserve"> </w:t>
            </w:r>
            <w:proofErr w:type="spellStart"/>
            <w:r w:rsidRPr="00D8231F">
              <w:t>komputer</w:t>
            </w:r>
            <w:proofErr w:type="spellEnd"/>
            <w:r w:rsidRPr="00D8231F">
              <w:t xml:space="preserve"> dan </w:t>
            </w:r>
            <w:proofErr w:type="spellStart"/>
            <w:r w:rsidRPr="00D8231F">
              <w:t>akses</w:t>
            </w:r>
            <w:proofErr w:type="spellEnd"/>
            <w:r w:rsidRPr="00D8231F">
              <w:t xml:space="preserve"> internet yang </w:t>
            </w:r>
            <w:proofErr w:type="spellStart"/>
            <w:r w:rsidRPr="00D8231F">
              <w:t>memadai</w:t>
            </w:r>
            <w:proofErr w:type="spellEnd"/>
            <w:r w:rsidRPr="00D8231F">
              <w:t xml:space="preserve"> ?</w:t>
            </w:r>
          </w:p>
        </w:tc>
        <w:tc>
          <w:tcPr>
            <w:tcW w:w="249" w:type="dxa"/>
          </w:tcPr>
          <w:p w14:paraId="11117071" w14:textId="77777777" w:rsidR="00BD0D16" w:rsidRDefault="00BD0D16" w:rsidP="002C1321">
            <w:pPr>
              <w:rPr>
                <w:noProof/>
              </w:rPr>
            </w:pPr>
          </w:p>
        </w:tc>
        <w:tc>
          <w:tcPr>
            <w:tcW w:w="8708" w:type="dxa"/>
          </w:tcPr>
          <w:p w14:paraId="1119E561" w14:textId="085DC9C0" w:rsidR="00BD0D16" w:rsidRDefault="00BD0D16" w:rsidP="002C1321">
            <w:r>
              <w:rPr>
                <w:noProof/>
              </w:rPr>
              <w:drawing>
                <wp:inline distT="0" distB="0" distL="0" distR="0" wp14:anchorId="48766F7E" wp14:editId="74EF4ABA">
                  <wp:extent cx="4897924" cy="2254250"/>
                  <wp:effectExtent l="0" t="0" r="17145" b="1270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599261-F3BE-4C43-83B8-B5C069FE1F4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56C0358F" w14:textId="2870C1AE" w:rsidR="00BD0D16" w:rsidRDefault="00BD0D16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12A730" wp14:editId="3954CCAB">
                  <wp:extent cx="2083741" cy="1286859"/>
                  <wp:effectExtent l="0" t="0" r="0" b="889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2876" cy="12925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7278E93E" w14:textId="26D383D8" w:rsidTr="00BD0D16">
        <w:trPr>
          <w:jc w:val="center"/>
        </w:trPr>
        <w:tc>
          <w:tcPr>
            <w:tcW w:w="573" w:type="dxa"/>
          </w:tcPr>
          <w:p w14:paraId="6743812A" w14:textId="7EE9B68D" w:rsidR="00BD0D16" w:rsidRDefault="00BD0D16" w:rsidP="002C1321">
            <w:r>
              <w:t>2.</w:t>
            </w:r>
          </w:p>
        </w:tc>
        <w:tc>
          <w:tcPr>
            <w:tcW w:w="2452" w:type="dxa"/>
          </w:tcPr>
          <w:p w14:paraId="23BF1DF9" w14:textId="70918676" w:rsidR="00BD0D16" w:rsidRDefault="00BD0D16" w:rsidP="002C1321">
            <w:proofErr w:type="spellStart"/>
            <w:r w:rsidRPr="000D413B">
              <w:t>Apakah</w:t>
            </w:r>
            <w:proofErr w:type="spellEnd"/>
            <w:r w:rsidRPr="000D413B">
              <w:t xml:space="preserve"> </w:t>
            </w:r>
            <w:proofErr w:type="spellStart"/>
            <w:r w:rsidRPr="000D413B">
              <w:t>anda</w:t>
            </w:r>
            <w:proofErr w:type="spellEnd"/>
            <w:r w:rsidRPr="000D413B">
              <w:t xml:space="preserve"> </w:t>
            </w:r>
            <w:proofErr w:type="spellStart"/>
            <w:r w:rsidRPr="000D413B">
              <w:t>memiliki</w:t>
            </w:r>
            <w:proofErr w:type="spellEnd"/>
            <w:r w:rsidRPr="000D413B">
              <w:t xml:space="preserve"> Handphone/Smartphone dan </w:t>
            </w:r>
            <w:proofErr w:type="spellStart"/>
            <w:r w:rsidRPr="000D413B">
              <w:t>akses</w:t>
            </w:r>
            <w:proofErr w:type="spellEnd"/>
            <w:r w:rsidRPr="000D413B">
              <w:t xml:space="preserve"> internet yang </w:t>
            </w:r>
            <w:proofErr w:type="spellStart"/>
            <w:r w:rsidRPr="000D413B">
              <w:t>memadai</w:t>
            </w:r>
            <w:proofErr w:type="spellEnd"/>
            <w:r w:rsidRPr="000D413B">
              <w:t xml:space="preserve"> ??</w:t>
            </w:r>
          </w:p>
        </w:tc>
        <w:tc>
          <w:tcPr>
            <w:tcW w:w="249" w:type="dxa"/>
          </w:tcPr>
          <w:p w14:paraId="336B5E88" w14:textId="77777777" w:rsidR="00BD0D16" w:rsidRDefault="00BD0D16" w:rsidP="002C1321">
            <w:pPr>
              <w:rPr>
                <w:noProof/>
              </w:rPr>
            </w:pPr>
          </w:p>
        </w:tc>
        <w:tc>
          <w:tcPr>
            <w:tcW w:w="8708" w:type="dxa"/>
          </w:tcPr>
          <w:p w14:paraId="740B5997" w14:textId="65136089" w:rsidR="00BD0D16" w:rsidRDefault="00BD0D16" w:rsidP="002C1321">
            <w:r>
              <w:rPr>
                <w:noProof/>
              </w:rPr>
              <w:drawing>
                <wp:inline distT="0" distB="0" distL="0" distR="0" wp14:anchorId="575DAEFC" wp14:editId="6772136E">
                  <wp:extent cx="4897755" cy="2181860"/>
                  <wp:effectExtent l="0" t="0" r="17145" b="8890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8B90EE-A3EC-4F31-97EC-5F837CEC9DE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1B75C798" w14:textId="3B8991D9" w:rsidR="00BD0D16" w:rsidRDefault="00BD0D16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BC52FD" wp14:editId="1B65216B">
                  <wp:extent cx="2860866" cy="1766790"/>
                  <wp:effectExtent l="0" t="0" r="0" b="508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4547" cy="17690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3B1EBCAB" w14:textId="1076C8B2" w:rsidTr="00BD0D16">
        <w:trPr>
          <w:jc w:val="center"/>
        </w:trPr>
        <w:tc>
          <w:tcPr>
            <w:tcW w:w="573" w:type="dxa"/>
          </w:tcPr>
          <w:p w14:paraId="2398E53D" w14:textId="48285C1D" w:rsidR="00BD0D16" w:rsidRDefault="00BD0D16" w:rsidP="002C1321">
            <w:r>
              <w:lastRenderedPageBreak/>
              <w:t>3</w:t>
            </w:r>
          </w:p>
        </w:tc>
        <w:tc>
          <w:tcPr>
            <w:tcW w:w="2452" w:type="dxa"/>
          </w:tcPr>
          <w:p w14:paraId="3B9F166C" w14:textId="0D3FFAF6" w:rsidR="00BD0D16" w:rsidRDefault="00BD0D16" w:rsidP="002C1321">
            <w:r w:rsidRPr="005A3661">
              <w:t xml:space="preserve">Di </w:t>
            </w:r>
            <w:proofErr w:type="spellStart"/>
            <w:r w:rsidRPr="005A3661">
              <w:t>kabupaten</w:t>
            </w:r>
            <w:proofErr w:type="spellEnd"/>
            <w:r w:rsidRPr="005A3661">
              <w:t>/</w:t>
            </w:r>
            <w:proofErr w:type="spellStart"/>
            <w:r w:rsidRPr="005A3661">
              <w:t>kota</w:t>
            </w:r>
            <w:proofErr w:type="spellEnd"/>
            <w:r w:rsidRPr="005A3661">
              <w:t xml:space="preserve"> mana </w:t>
            </w:r>
            <w:proofErr w:type="spellStart"/>
            <w:r w:rsidRPr="005A3661">
              <w:t>anda</w:t>
            </w:r>
            <w:proofErr w:type="spellEnd"/>
            <w:r w:rsidRPr="005A3661">
              <w:t xml:space="preserve"> </w:t>
            </w:r>
            <w:proofErr w:type="spellStart"/>
            <w:r w:rsidRPr="005A3661">
              <w:t>berada</w:t>
            </w:r>
            <w:proofErr w:type="spellEnd"/>
            <w:r w:rsidRPr="005A3661">
              <w:t xml:space="preserve"> </w:t>
            </w:r>
            <w:proofErr w:type="spellStart"/>
            <w:r w:rsidRPr="005A3661">
              <w:t>selama</w:t>
            </w:r>
            <w:proofErr w:type="spellEnd"/>
            <w:r w:rsidRPr="005A3661">
              <w:t xml:space="preserve"> </w:t>
            </w:r>
            <w:proofErr w:type="spellStart"/>
            <w:r w:rsidRPr="005A3661">
              <w:t>kuliah</w:t>
            </w:r>
            <w:proofErr w:type="spellEnd"/>
            <w:r w:rsidRPr="005A3661">
              <w:t xml:space="preserve"> online?</w:t>
            </w:r>
          </w:p>
        </w:tc>
        <w:tc>
          <w:tcPr>
            <w:tcW w:w="249" w:type="dxa"/>
          </w:tcPr>
          <w:p w14:paraId="2A0AE628" w14:textId="77777777" w:rsidR="00BD0D16" w:rsidRDefault="00BD0D16" w:rsidP="002C1321">
            <w:pPr>
              <w:rPr>
                <w:noProof/>
              </w:rPr>
            </w:pPr>
          </w:p>
        </w:tc>
        <w:tc>
          <w:tcPr>
            <w:tcW w:w="8708" w:type="dxa"/>
          </w:tcPr>
          <w:p w14:paraId="603A6417" w14:textId="39165D6D" w:rsidR="00BD0D16" w:rsidRDefault="00BD0D16" w:rsidP="002C1321">
            <w:r>
              <w:rPr>
                <w:noProof/>
              </w:rPr>
              <w:drawing>
                <wp:inline distT="0" distB="0" distL="0" distR="0" wp14:anchorId="68DA33A9" wp14:editId="04CA532D">
                  <wp:extent cx="5251009" cy="2743200"/>
                  <wp:effectExtent l="0" t="0" r="6985" b="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A8615D-4223-46BA-B00D-3289A19C83C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37FE0A2A" w14:textId="6D29FA8D" w:rsidR="00BD0D16" w:rsidRDefault="000814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7DE58F" wp14:editId="5D34F4F4">
                  <wp:extent cx="2283493" cy="1411960"/>
                  <wp:effectExtent l="0" t="0" r="254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720" cy="142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18C087D3" w14:textId="27D8BB43" w:rsidTr="00BD0D16">
        <w:trPr>
          <w:jc w:val="center"/>
        </w:trPr>
        <w:tc>
          <w:tcPr>
            <w:tcW w:w="573" w:type="dxa"/>
          </w:tcPr>
          <w:p w14:paraId="2538BEB2" w14:textId="4F62B287" w:rsidR="00BD0D16" w:rsidRDefault="00BD0D16" w:rsidP="002C1321">
            <w:r>
              <w:t>4</w:t>
            </w:r>
          </w:p>
        </w:tc>
        <w:tc>
          <w:tcPr>
            <w:tcW w:w="2452" w:type="dxa"/>
          </w:tcPr>
          <w:p w14:paraId="0CF86C96" w14:textId="78EC0F3D" w:rsidR="00BD0D16" w:rsidRDefault="00BD0D16" w:rsidP="002C1321">
            <w:r w:rsidRPr="005A3661">
              <w:t xml:space="preserve">Dimana </w:t>
            </w:r>
            <w:proofErr w:type="spellStart"/>
            <w:r w:rsidRPr="005A3661">
              <w:t>anda</w:t>
            </w:r>
            <w:proofErr w:type="spellEnd"/>
            <w:r w:rsidRPr="005A3661">
              <w:t xml:space="preserve"> </w:t>
            </w:r>
            <w:proofErr w:type="spellStart"/>
            <w:r w:rsidRPr="005A3661">
              <w:t>harus</w:t>
            </w:r>
            <w:proofErr w:type="spellEnd"/>
            <w:r w:rsidRPr="005A3661">
              <w:t xml:space="preserve"> </w:t>
            </w:r>
            <w:proofErr w:type="spellStart"/>
            <w:r w:rsidRPr="005A3661">
              <w:t>mengakses</w:t>
            </w:r>
            <w:proofErr w:type="spellEnd"/>
            <w:r w:rsidRPr="005A3661">
              <w:t xml:space="preserve"> internet </w:t>
            </w:r>
            <w:proofErr w:type="spellStart"/>
            <w:r w:rsidRPr="005A3661">
              <w:t>selama</w:t>
            </w:r>
            <w:proofErr w:type="spellEnd"/>
            <w:r w:rsidRPr="005A3661">
              <w:t xml:space="preserve"> </w:t>
            </w:r>
            <w:proofErr w:type="spellStart"/>
            <w:r w:rsidRPr="005A3661">
              <w:t>kuliah</w:t>
            </w:r>
            <w:proofErr w:type="spellEnd"/>
            <w:r w:rsidRPr="005A3661">
              <w:t xml:space="preserve"> online ?</w:t>
            </w:r>
          </w:p>
        </w:tc>
        <w:tc>
          <w:tcPr>
            <w:tcW w:w="249" w:type="dxa"/>
          </w:tcPr>
          <w:p w14:paraId="624F5F7D" w14:textId="77777777" w:rsidR="00BD0D16" w:rsidRDefault="00BD0D16" w:rsidP="002C1321">
            <w:pPr>
              <w:rPr>
                <w:noProof/>
              </w:rPr>
            </w:pPr>
          </w:p>
        </w:tc>
        <w:tc>
          <w:tcPr>
            <w:tcW w:w="8708" w:type="dxa"/>
          </w:tcPr>
          <w:p w14:paraId="22224BBE" w14:textId="7F2C51E9" w:rsidR="00BD0D16" w:rsidRDefault="00BD0D16" w:rsidP="002C1321">
            <w:r>
              <w:rPr>
                <w:noProof/>
              </w:rPr>
              <w:drawing>
                <wp:inline distT="0" distB="0" distL="0" distR="0" wp14:anchorId="6EE4BCB6" wp14:editId="51A94EC5">
                  <wp:extent cx="5171089" cy="2743200"/>
                  <wp:effectExtent l="0" t="0" r="10795" b="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136C6B1-313D-450C-B081-9038DCCBE9A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4094B030" w14:textId="246997A7" w:rsidR="00BD0D16" w:rsidRDefault="000814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1EB978C" wp14:editId="1A260987">
                  <wp:extent cx="2181663" cy="1348994"/>
                  <wp:effectExtent l="0" t="0" r="9525" b="381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031" cy="1354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04194222" w14:textId="2337F9C8" w:rsidTr="00BD0D16">
        <w:trPr>
          <w:jc w:val="center"/>
        </w:trPr>
        <w:tc>
          <w:tcPr>
            <w:tcW w:w="573" w:type="dxa"/>
          </w:tcPr>
          <w:p w14:paraId="2D276E4A" w14:textId="1867D7C3" w:rsidR="00BD0D16" w:rsidRDefault="00BD0D16" w:rsidP="002C1321">
            <w:r>
              <w:lastRenderedPageBreak/>
              <w:t>5</w:t>
            </w:r>
          </w:p>
        </w:tc>
        <w:tc>
          <w:tcPr>
            <w:tcW w:w="2452" w:type="dxa"/>
          </w:tcPr>
          <w:p w14:paraId="5CBECF0B" w14:textId="10D9AC82" w:rsidR="00BD0D16" w:rsidRDefault="00BD0D16" w:rsidP="002C1321">
            <w:proofErr w:type="spellStart"/>
            <w:r w:rsidRPr="006576B0">
              <w:t>Bagaimana</w:t>
            </w:r>
            <w:proofErr w:type="spellEnd"/>
            <w:r w:rsidRPr="006576B0">
              <w:t xml:space="preserve"> </w:t>
            </w:r>
            <w:proofErr w:type="spellStart"/>
            <w:r w:rsidRPr="006576B0">
              <w:t>kualitas</w:t>
            </w:r>
            <w:proofErr w:type="spellEnd"/>
            <w:r w:rsidRPr="006576B0">
              <w:t xml:space="preserve"> </w:t>
            </w:r>
            <w:proofErr w:type="spellStart"/>
            <w:r w:rsidRPr="006576B0">
              <w:t>jaringan</w:t>
            </w:r>
            <w:proofErr w:type="spellEnd"/>
            <w:r w:rsidRPr="006576B0">
              <w:t xml:space="preserve"> di </w:t>
            </w:r>
            <w:proofErr w:type="spellStart"/>
            <w:r w:rsidRPr="006576B0">
              <w:t>tempat</w:t>
            </w:r>
            <w:proofErr w:type="spellEnd"/>
            <w:r w:rsidRPr="006576B0">
              <w:t xml:space="preserve"> </w:t>
            </w:r>
            <w:proofErr w:type="spellStart"/>
            <w:r w:rsidRPr="006576B0">
              <w:t>anda</w:t>
            </w:r>
            <w:proofErr w:type="spellEnd"/>
            <w:r w:rsidRPr="006576B0">
              <w:t xml:space="preserve"> ?</w:t>
            </w:r>
          </w:p>
        </w:tc>
        <w:tc>
          <w:tcPr>
            <w:tcW w:w="249" w:type="dxa"/>
          </w:tcPr>
          <w:p w14:paraId="51F3CBF8" w14:textId="77777777" w:rsidR="00BD0D16" w:rsidRDefault="00BD0D16" w:rsidP="002C1321"/>
        </w:tc>
        <w:tc>
          <w:tcPr>
            <w:tcW w:w="8708" w:type="dxa"/>
          </w:tcPr>
          <w:p w14:paraId="0E704525" w14:textId="1A0F2464" w:rsidR="00BD0D16" w:rsidRDefault="00BD0D16" w:rsidP="002C1321"/>
        </w:tc>
        <w:tc>
          <w:tcPr>
            <w:tcW w:w="1966" w:type="dxa"/>
          </w:tcPr>
          <w:p w14:paraId="3576270D" w14:textId="302C019D" w:rsidR="00BD0D16" w:rsidRDefault="000814C0" w:rsidP="002C1321">
            <w:r>
              <w:rPr>
                <w:noProof/>
              </w:rPr>
              <w:drawing>
                <wp:inline distT="0" distB="0" distL="0" distR="0" wp14:anchorId="2346BBB4" wp14:editId="14AA5913">
                  <wp:extent cx="2250913" cy="1391815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8693" cy="1396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7567A9C6" w14:textId="10C4FCCF" w:rsidTr="00BD0D16">
        <w:trPr>
          <w:jc w:val="center"/>
        </w:trPr>
        <w:tc>
          <w:tcPr>
            <w:tcW w:w="573" w:type="dxa"/>
          </w:tcPr>
          <w:p w14:paraId="580AD3D6" w14:textId="62CD0AD6" w:rsidR="00BD0D16" w:rsidRDefault="00BD0D16" w:rsidP="002C1321">
            <w:r>
              <w:t>6</w:t>
            </w:r>
          </w:p>
        </w:tc>
        <w:tc>
          <w:tcPr>
            <w:tcW w:w="2452" w:type="dxa"/>
          </w:tcPr>
          <w:p w14:paraId="326DAF81" w14:textId="043B551F" w:rsidR="00BD0D16" w:rsidRDefault="00BD0D16" w:rsidP="002C1321">
            <w:proofErr w:type="spellStart"/>
            <w:r w:rsidRPr="00B977FC">
              <w:t>Aplikas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pa</w:t>
            </w:r>
            <w:proofErr w:type="spellEnd"/>
            <w:r w:rsidRPr="00B977FC">
              <w:t xml:space="preserve"> yang </w:t>
            </w:r>
            <w:proofErr w:type="spellStart"/>
            <w:r w:rsidRPr="00B977FC">
              <w:t>digunakan</w:t>
            </w:r>
            <w:proofErr w:type="spellEnd"/>
            <w:r w:rsidRPr="00B977FC">
              <w:t xml:space="preserve"> oleh </w:t>
            </w:r>
            <w:proofErr w:type="spellStart"/>
            <w:r w:rsidRPr="00B977FC">
              <w:t>dosen</w:t>
            </w:r>
            <w:proofErr w:type="spellEnd"/>
            <w:r w:rsidRPr="00B977FC">
              <w:t xml:space="preserve"> pada </w:t>
            </w:r>
            <w:proofErr w:type="spellStart"/>
            <w:r w:rsidRPr="00B977FC">
              <w:t>sa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/Online ?</w:t>
            </w:r>
          </w:p>
        </w:tc>
        <w:tc>
          <w:tcPr>
            <w:tcW w:w="249" w:type="dxa"/>
          </w:tcPr>
          <w:p w14:paraId="367575B3" w14:textId="77777777" w:rsidR="00BD0D16" w:rsidRDefault="00BD0D16" w:rsidP="002C1321"/>
        </w:tc>
        <w:tc>
          <w:tcPr>
            <w:tcW w:w="8708" w:type="dxa"/>
          </w:tcPr>
          <w:p w14:paraId="32B56EC7" w14:textId="10E4D96A" w:rsidR="00BD0D16" w:rsidRDefault="00BD0D16" w:rsidP="002C1321"/>
        </w:tc>
        <w:tc>
          <w:tcPr>
            <w:tcW w:w="1966" w:type="dxa"/>
          </w:tcPr>
          <w:p w14:paraId="702357EE" w14:textId="246B277D" w:rsidR="00BD0D16" w:rsidRDefault="000814C0" w:rsidP="002C1321">
            <w:r>
              <w:rPr>
                <w:noProof/>
              </w:rPr>
              <w:drawing>
                <wp:inline distT="0" distB="0" distL="0" distR="0" wp14:anchorId="3DD6A726" wp14:editId="5A5D2F00">
                  <wp:extent cx="2277088" cy="1408000"/>
                  <wp:effectExtent l="0" t="0" r="9525" b="190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609" cy="1413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349C0D52" w14:textId="16F13149" w:rsidTr="00BD0D16">
        <w:trPr>
          <w:jc w:val="center"/>
        </w:trPr>
        <w:tc>
          <w:tcPr>
            <w:tcW w:w="573" w:type="dxa"/>
          </w:tcPr>
          <w:p w14:paraId="24E8F6D6" w14:textId="6F259A04" w:rsidR="00BD0D16" w:rsidRDefault="00BD0D16" w:rsidP="002C1321">
            <w:r>
              <w:t>7</w:t>
            </w:r>
          </w:p>
        </w:tc>
        <w:tc>
          <w:tcPr>
            <w:tcW w:w="2452" w:type="dxa"/>
          </w:tcPr>
          <w:p w14:paraId="1852246B" w14:textId="2655796A" w:rsidR="00BD0D16" w:rsidRDefault="00BD0D16" w:rsidP="002C1321">
            <w:r w:rsidRPr="00B977FC">
              <w:t xml:space="preserve">Dari </w:t>
            </w:r>
            <w:proofErr w:type="spellStart"/>
            <w:r w:rsidRPr="00B977FC">
              <w:t>seki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banyak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plikas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berikut</w:t>
            </w:r>
            <w:proofErr w:type="spellEnd"/>
            <w:r w:rsidRPr="00B977FC">
              <w:t xml:space="preserve">, </w:t>
            </w:r>
            <w:proofErr w:type="spellStart"/>
            <w:r w:rsidRPr="00B977FC">
              <w:t>aplikasi</w:t>
            </w:r>
            <w:proofErr w:type="spellEnd"/>
            <w:r w:rsidRPr="00B977FC">
              <w:t xml:space="preserve"> mana yang paling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ukai</w:t>
            </w:r>
            <w:proofErr w:type="spellEnd"/>
            <w:r w:rsidRPr="00B977FC">
              <w:t xml:space="preserve"> ?</w:t>
            </w:r>
          </w:p>
        </w:tc>
        <w:tc>
          <w:tcPr>
            <w:tcW w:w="249" w:type="dxa"/>
          </w:tcPr>
          <w:p w14:paraId="1F5ABF1A" w14:textId="77777777" w:rsidR="00BD0D16" w:rsidRDefault="00BD0D16" w:rsidP="002C1321"/>
        </w:tc>
        <w:tc>
          <w:tcPr>
            <w:tcW w:w="8708" w:type="dxa"/>
          </w:tcPr>
          <w:p w14:paraId="5738AEF0" w14:textId="533124B9" w:rsidR="00BD0D16" w:rsidRDefault="00BD0D16" w:rsidP="002C1321"/>
        </w:tc>
        <w:tc>
          <w:tcPr>
            <w:tcW w:w="1966" w:type="dxa"/>
          </w:tcPr>
          <w:p w14:paraId="3DFC7FAF" w14:textId="2A715D2C" w:rsidR="00BD0D16" w:rsidRDefault="000814C0" w:rsidP="002C1321">
            <w:r>
              <w:rPr>
                <w:noProof/>
              </w:rPr>
              <w:drawing>
                <wp:inline distT="0" distB="0" distL="0" distR="0" wp14:anchorId="5A101E59" wp14:editId="48632FDC">
                  <wp:extent cx="2187772" cy="1352772"/>
                  <wp:effectExtent l="0" t="0" r="317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0205" cy="1366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07D743A2" w14:textId="1ABB1EF7" w:rsidTr="00BD0D16">
        <w:trPr>
          <w:jc w:val="center"/>
        </w:trPr>
        <w:tc>
          <w:tcPr>
            <w:tcW w:w="573" w:type="dxa"/>
          </w:tcPr>
          <w:p w14:paraId="23648570" w14:textId="381FAA14" w:rsidR="00BD0D16" w:rsidRDefault="00BD0D16" w:rsidP="002C1321">
            <w:r>
              <w:lastRenderedPageBreak/>
              <w:t>8</w:t>
            </w:r>
          </w:p>
        </w:tc>
        <w:tc>
          <w:tcPr>
            <w:tcW w:w="2452" w:type="dxa"/>
          </w:tcPr>
          <w:p w14:paraId="625FE6DD" w14:textId="49C9D6AB" w:rsidR="00BD0D16" w:rsidRDefault="00BD0D16" w:rsidP="002C1321">
            <w:proofErr w:type="spellStart"/>
            <w:r w:rsidRPr="00B977FC">
              <w:t>Apak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plikas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/Online yang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uka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n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isosialisasi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ebelumnya</w:t>
            </w:r>
            <w:proofErr w:type="spellEnd"/>
            <w:r w:rsidRPr="00B977FC">
              <w:t xml:space="preserve"> ?</w:t>
            </w:r>
          </w:p>
        </w:tc>
        <w:tc>
          <w:tcPr>
            <w:tcW w:w="249" w:type="dxa"/>
          </w:tcPr>
          <w:p w14:paraId="05945834" w14:textId="77777777" w:rsidR="00BD0D16" w:rsidRDefault="00BD0D16" w:rsidP="002C1321"/>
        </w:tc>
        <w:tc>
          <w:tcPr>
            <w:tcW w:w="8708" w:type="dxa"/>
          </w:tcPr>
          <w:p w14:paraId="173282F9" w14:textId="35279553" w:rsidR="00BD0D16" w:rsidRDefault="00BD0D16" w:rsidP="002C1321">
            <w:r>
              <w:rPr>
                <w:noProof/>
              </w:rPr>
              <w:drawing>
                <wp:inline distT="0" distB="0" distL="0" distR="0" wp14:anchorId="4A98612D" wp14:editId="3173D91A">
                  <wp:extent cx="4572000" cy="2743200"/>
                  <wp:effectExtent l="0" t="0" r="0" b="0"/>
                  <wp:docPr id="25" name="Chart 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746DADA-38FE-4F59-831C-8608CB9C61E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179F9AA9" w14:textId="68E938B1" w:rsidR="00BD0D16" w:rsidRDefault="000814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630BE0F" wp14:editId="2FF1724D">
                  <wp:extent cx="2210452" cy="1366796"/>
                  <wp:effectExtent l="0" t="0" r="0" b="508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7126" cy="1370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46F78636" w14:textId="60FD1052" w:rsidTr="00BD0D16">
        <w:trPr>
          <w:jc w:val="center"/>
        </w:trPr>
        <w:tc>
          <w:tcPr>
            <w:tcW w:w="11982" w:type="dxa"/>
            <w:gridSpan w:val="4"/>
            <w:shd w:val="clear" w:color="auto" w:fill="D9D9D9" w:themeFill="background1" w:themeFillShade="D9"/>
          </w:tcPr>
          <w:p w14:paraId="1A86F87D" w14:textId="3B1D9DED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ersepsi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Kualitas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PBM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Secara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Online</w:t>
            </w:r>
          </w:p>
        </w:tc>
        <w:tc>
          <w:tcPr>
            <w:tcW w:w="1966" w:type="dxa"/>
            <w:shd w:val="clear" w:color="auto" w:fill="D9D9D9" w:themeFill="background1" w:themeFillShade="D9"/>
          </w:tcPr>
          <w:p w14:paraId="67680C34" w14:textId="77777777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</w:p>
        </w:tc>
      </w:tr>
      <w:tr w:rsidR="00C436BA" w14:paraId="2FEED3FE" w14:textId="1DA90EBE" w:rsidTr="00BD0D16">
        <w:trPr>
          <w:jc w:val="center"/>
        </w:trPr>
        <w:tc>
          <w:tcPr>
            <w:tcW w:w="573" w:type="dxa"/>
          </w:tcPr>
          <w:p w14:paraId="1771954C" w14:textId="5944AFE7" w:rsidR="00BD0D16" w:rsidRDefault="00BD0D16" w:rsidP="002C1321">
            <w:r>
              <w:t>1</w:t>
            </w:r>
          </w:p>
        </w:tc>
        <w:tc>
          <w:tcPr>
            <w:tcW w:w="2452" w:type="dxa"/>
          </w:tcPr>
          <w:p w14:paraId="7B794977" w14:textId="5D2E71E6" w:rsidR="00BD0D16" w:rsidRDefault="00BD0D16" w:rsidP="002C1321">
            <w:proofErr w:type="spellStart"/>
            <w:r w:rsidRPr="00B977FC">
              <w:t>Bagaiman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kes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terkai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/Online</w:t>
            </w:r>
          </w:p>
        </w:tc>
        <w:tc>
          <w:tcPr>
            <w:tcW w:w="249" w:type="dxa"/>
          </w:tcPr>
          <w:p w14:paraId="09C050B0" w14:textId="1235C482" w:rsidR="00BD0D16" w:rsidRDefault="00BD0D16" w:rsidP="002C1321"/>
        </w:tc>
        <w:tc>
          <w:tcPr>
            <w:tcW w:w="8708" w:type="dxa"/>
          </w:tcPr>
          <w:p w14:paraId="32ACF2E4" w14:textId="2B1489B4" w:rsidR="00BD0D16" w:rsidRDefault="00BD0D16" w:rsidP="002C1321">
            <w:r>
              <w:rPr>
                <w:noProof/>
              </w:rPr>
              <w:drawing>
                <wp:inline distT="0" distB="0" distL="0" distR="0" wp14:anchorId="4DF37636" wp14:editId="021DB74C">
                  <wp:extent cx="4572000" cy="2743200"/>
                  <wp:effectExtent l="0" t="0" r="0" b="0"/>
                  <wp:docPr id="24" name="Chart 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A7801EB-FF02-493E-B425-CFB2D028291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79A75F6B" w14:textId="011B286B" w:rsidR="00BD0D16" w:rsidRDefault="000814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EA379D" wp14:editId="33CE451C">
                  <wp:extent cx="2182568" cy="1349555"/>
                  <wp:effectExtent l="0" t="0" r="8255" b="317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8202" cy="1353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2B45E25E" w14:textId="25048841" w:rsidTr="00BD0D16">
        <w:trPr>
          <w:jc w:val="center"/>
        </w:trPr>
        <w:tc>
          <w:tcPr>
            <w:tcW w:w="573" w:type="dxa"/>
          </w:tcPr>
          <w:p w14:paraId="48F9B037" w14:textId="3B1D1339" w:rsidR="00BD0D16" w:rsidRDefault="00BD0D16" w:rsidP="002C1321">
            <w:r>
              <w:lastRenderedPageBreak/>
              <w:t>2</w:t>
            </w:r>
          </w:p>
        </w:tc>
        <w:tc>
          <w:tcPr>
            <w:tcW w:w="2452" w:type="dxa"/>
          </w:tcPr>
          <w:p w14:paraId="2DEA0FFD" w14:textId="7F971235" w:rsidR="00BD0D16" w:rsidRDefault="00BD0D16" w:rsidP="002C1321">
            <w:r w:rsidRPr="00B977FC">
              <w:t xml:space="preserve">Dari </w:t>
            </w:r>
            <w:proofErr w:type="spellStart"/>
            <w:r w:rsidRPr="00B977FC">
              <w:t>ops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berikut</w:t>
            </w:r>
            <w:proofErr w:type="spellEnd"/>
            <w:r w:rsidRPr="00B977FC">
              <w:t xml:space="preserve">, </w:t>
            </w:r>
            <w:proofErr w:type="spellStart"/>
            <w:r w:rsidRPr="00B977FC">
              <w:t>bentuk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/Online  </w:t>
            </w:r>
            <w:proofErr w:type="spellStart"/>
            <w:r w:rsidRPr="00B977FC">
              <w:t>sepert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pa</w:t>
            </w:r>
            <w:proofErr w:type="spellEnd"/>
            <w:r w:rsidRPr="00B977FC">
              <w:t xml:space="preserve"> yang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dan </w:t>
            </w:r>
            <w:proofErr w:type="spellStart"/>
            <w:r w:rsidRPr="00B977FC">
              <w:t>dose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lakukan</w:t>
            </w:r>
            <w:proofErr w:type="spellEnd"/>
            <w:r w:rsidRPr="00B977FC">
              <w:t xml:space="preserve"> ?</w:t>
            </w:r>
          </w:p>
        </w:tc>
        <w:tc>
          <w:tcPr>
            <w:tcW w:w="249" w:type="dxa"/>
          </w:tcPr>
          <w:p w14:paraId="1840AA68" w14:textId="33C07AFB" w:rsidR="00BD0D16" w:rsidRDefault="00BD0D16" w:rsidP="002C1321"/>
        </w:tc>
        <w:tc>
          <w:tcPr>
            <w:tcW w:w="8708" w:type="dxa"/>
          </w:tcPr>
          <w:p w14:paraId="436F98CE" w14:textId="31E423DD" w:rsidR="00BD0D16" w:rsidRDefault="00BD0D16" w:rsidP="002C1321"/>
        </w:tc>
        <w:tc>
          <w:tcPr>
            <w:tcW w:w="1966" w:type="dxa"/>
          </w:tcPr>
          <w:p w14:paraId="39EBED2C" w14:textId="66428C69" w:rsidR="00BD0D16" w:rsidRDefault="000814C0" w:rsidP="002C1321">
            <w:r>
              <w:rPr>
                <w:noProof/>
              </w:rPr>
              <w:drawing>
                <wp:inline distT="0" distB="0" distL="0" distR="0" wp14:anchorId="22118325" wp14:editId="06930276">
                  <wp:extent cx="2513396" cy="1554117"/>
                  <wp:effectExtent l="0" t="0" r="1270" b="825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5194" cy="1561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4A99BBA3" w14:textId="2AF6765F" w:rsidTr="00BD0D16">
        <w:trPr>
          <w:jc w:val="center"/>
        </w:trPr>
        <w:tc>
          <w:tcPr>
            <w:tcW w:w="573" w:type="dxa"/>
          </w:tcPr>
          <w:p w14:paraId="3309E739" w14:textId="65775788" w:rsidR="00BD0D16" w:rsidRDefault="00BD0D16" w:rsidP="002C1321">
            <w:r>
              <w:t>3</w:t>
            </w:r>
          </w:p>
        </w:tc>
        <w:tc>
          <w:tcPr>
            <w:tcW w:w="2452" w:type="dxa"/>
          </w:tcPr>
          <w:p w14:paraId="1DF83C97" w14:textId="7C6A260F" w:rsidR="00BD0D16" w:rsidRDefault="00BD0D16" w:rsidP="002C1321">
            <w:proofErr w:type="spellStart"/>
            <w:r w:rsidRPr="00B977FC">
              <w:t>Apak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etuju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jik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ecara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lebi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nyenang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aripa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kuliah</w:t>
            </w:r>
            <w:proofErr w:type="spellEnd"/>
            <w:r w:rsidRPr="00B977FC">
              <w:t xml:space="preserve"> offline/</w:t>
            </w:r>
            <w:proofErr w:type="spellStart"/>
            <w:r w:rsidRPr="00B977FC">
              <w:t>tatap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uka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47749DE3" w14:textId="7A3ABB28" w:rsidR="00BD0D16" w:rsidRDefault="00BD0D16" w:rsidP="002C1321"/>
        </w:tc>
        <w:tc>
          <w:tcPr>
            <w:tcW w:w="8708" w:type="dxa"/>
          </w:tcPr>
          <w:p w14:paraId="4824E609" w14:textId="03D61873" w:rsidR="00BD0D16" w:rsidRDefault="00BD0D16" w:rsidP="002C1321"/>
        </w:tc>
        <w:tc>
          <w:tcPr>
            <w:tcW w:w="1966" w:type="dxa"/>
          </w:tcPr>
          <w:p w14:paraId="4C27D5A1" w14:textId="283CE624" w:rsidR="00BD0D16" w:rsidRDefault="000814C0" w:rsidP="002C1321">
            <w:r>
              <w:rPr>
                <w:noProof/>
              </w:rPr>
              <w:drawing>
                <wp:inline distT="0" distB="0" distL="0" distR="0" wp14:anchorId="4355C3A0" wp14:editId="2ED4C148">
                  <wp:extent cx="2363834" cy="1461637"/>
                  <wp:effectExtent l="0" t="0" r="0" b="571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7700" cy="1476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00B670C1" w14:textId="2F3B6764" w:rsidTr="00BD0D16">
        <w:trPr>
          <w:jc w:val="center"/>
        </w:trPr>
        <w:tc>
          <w:tcPr>
            <w:tcW w:w="573" w:type="dxa"/>
          </w:tcPr>
          <w:p w14:paraId="6C649872" w14:textId="3E8F41C8" w:rsidR="00BD0D16" w:rsidRDefault="00BD0D16" w:rsidP="002C1321">
            <w:r>
              <w:lastRenderedPageBreak/>
              <w:t>4</w:t>
            </w:r>
          </w:p>
        </w:tc>
        <w:tc>
          <w:tcPr>
            <w:tcW w:w="2452" w:type="dxa"/>
          </w:tcPr>
          <w:p w14:paraId="6A392D18" w14:textId="3F378976" w:rsidR="00BD0D16" w:rsidRDefault="00BD0D16" w:rsidP="002C1321">
            <w:proofErr w:type="spellStart"/>
            <w:r w:rsidRPr="00B977FC">
              <w:t>Apakah</w:t>
            </w:r>
            <w:proofErr w:type="spellEnd"/>
            <w:r w:rsidRPr="00B977FC">
              <w:t xml:space="preserve"> pada </w:t>
            </w:r>
            <w:proofErr w:type="spellStart"/>
            <w:r w:rsidRPr="00B977FC">
              <w:t>sa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han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berlangsung</w:t>
            </w:r>
            <w:proofErr w:type="spellEnd"/>
            <w:r w:rsidRPr="00B977FC">
              <w:t xml:space="preserve">,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ap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maham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ater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han</w:t>
            </w:r>
            <w:proofErr w:type="spellEnd"/>
            <w:r w:rsidRPr="00B977FC">
              <w:t xml:space="preserve"> yang </w:t>
            </w:r>
            <w:proofErr w:type="spellStart"/>
            <w:r w:rsidRPr="00B977FC">
              <w:t>disampaikan</w:t>
            </w:r>
            <w:proofErr w:type="spellEnd"/>
            <w:r w:rsidRPr="00B977FC">
              <w:t xml:space="preserve"> oleh </w:t>
            </w:r>
            <w:proofErr w:type="spellStart"/>
            <w:r w:rsidRPr="00B977FC">
              <w:t>dose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eng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baik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46042793" w14:textId="3A2AF4C7" w:rsidR="00BD0D16" w:rsidRDefault="00BD0D16" w:rsidP="002C1321"/>
        </w:tc>
        <w:tc>
          <w:tcPr>
            <w:tcW w:w="8708" w:type="dxa"/>
          </w:tcPr>
          <w:p w14:paraId="660FA193" w14:textId="51BA4893" w:rsidR="00BD0D16" w:rsidRDefault="00BD0D16" w:rsidP="002C1321">
            <w:r>
              <w:rPr>
                <w:noProof/>
              </w:rPr>
              <w:drawing>
                <wp:inline distT="0" distB="0" distL="0" distR="0" wp14:anchorId="727F0A10" wp14:editId="429FA8DB">
                  <wp:extent cx="4572000" cy="2743200"/>
                  <wp:effectExtent l="0" t="0" r="0" b="0"/>
                  <wp:docPr id="23" name="Chart 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0399B6-117D-42FD-A146-561AD80B666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14FA425E" w14:textId="479B7550" w:rsidR="00BD0D16" w:rsidRDefault="000814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F06624" wp14:editId="6FD3CB8A">
                  <wp:extent cx="2140216" cy="1323365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4487" cy="1338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739EAB91" w14:textId="5FD0DE39" w:rsidTr="00BD0D16">
        <w:trPr>
          <w:jc w:val="center"/>
        </w:trPr>
        <w:tc>
          <w:tcPr>
            <w:tcW w:w="573" w:type="dxa"/>
          </w:tcPr>
          <w:p w14:paraId="72104240" w14:textId="18DB6755" w:rsidR="00BD0D16" w:rsidRDefault="00BD0D16" w:rsidP="002C1321">
            <w:r>
              <w:t>5</w:t>
            </w:r>
          </w:p>
        </w:tc>
        <w:tc>
          <w:tcPr>
            <w:tcW w:w="2452" w:type="dxa"/>
          </w:tcPr>
          <w:p w14:paraId="74CA7C8C" w14:textId="2A62D3EC" w:rsidR="00BD0D16" w:rsidRDefault="00BD0D16" w:rsidP="002C1321">
            <w:proofErr w:type="spellStart"/>
            <w:r w:rsidRPr="00B977FC">
              <w:t>Bentuk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tugas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ar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osen</w:t>
            </w:r>
            <w:proofErr w:type="spellEnd"/>
            <w:r w:rsidRPr="00B977FC">
              <w:t xml:space="preserve"> yang </w:t>
            </w:r>
            <w:proofErr w:type="spellStart"/>
            <w:r w:rsidRPr="00B977FC">
              <w:t>sepert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pa</w:t>
            </w:r>
            <w:proofErr w:type="spellEnd"/>
            <w:r w:rsidRPr="00B977FC">
              <w:t xml:space="preserve"> yang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nggap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mberatkan</w:t>
            </w:r>
            <w:proofErr w:type="spellEnd"/>
            <w:r w:rsidRPr="00B977FC">
              <w:t xml:space="preserve">! </w:t>
            </w:r>
            <w:proofErr w:type="spellStart"/>
            <w:r w:rsidRPr="00B977FC">
              <w:t>Jelaskan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49F2D8A4" w14:textId="1CFD4AE4" w:rsidR="00BD0D16" w:rsidRDefault="00BD0D16" w:rsidP="002C1321"/>
        </w:tc>
        <w:tc>
          <w:tcPr>
            <w:tcW w:w="8708" w:type="dxa"/>
          </w:tcPr>
          <w:p w14:paraId="7093DD53" w14:textId="286F1E87" w:rsidR="00BD0D16" w:rsidRDefault="00BD0D16" w:rsidP="002C1321"/>
        </w:tc>
        <w:tc>
          <w:tcPr>
            <w:tcW w:w="1966" w:type="dxa"/>
          </w:tcPr>
          <w:p w14:paraId="6AEA14E2" w14:textId="008E6A37" w:rsidR="00BD0D16" w:rsidRDefault="004D0276" w:rsidP="002C1321">
            <w:r>
              <w:rPr>
                <w:noProof/>
              </w:rPr>
              <w:drawing>
                <wp:inline distT="0" distB="0" distL="0" distR="0" wp14:anchorId="728D77E0" wp14:editId="200455F0">
                  <wp:extent cx="2288759" cy="1415216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378" cy="1421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15510FFE" w14:textId="31301CAF" w:rsidTr="00BD0D16">
        <w:trPr>
          <w:jc w:val="center"/>
        </w:trPr>
        <w:tc>
          <w:tcPr>
            <w:tcW w:w="573" w:type="dxa"/>
          </w:tcPr>
          <w:p w14:paraId="2928C19A" w14:textId="3417DAE8" w:rsidR="00BD0D16" w:rsidRDefault="00BD0D16" w:rsidP="002C1321">
            <w:r>
              <w:t>6</w:t>
            </w:r>
          </w:p>
        </w:tc>
        <w:tc>
          <w:tcPr>
            <w:tcW w:w="2452" w:type="dxa"/>
          </w:tcPr>
          <w:p w14:paraId="1B980864" w14:textId="75D5AEED" w:rsidR="00BD0D16" w:rsidRDefault="00BD0D16" w:rsidP="002C1321">
            <w:proofErr w:type="spellStart"/>
            <w:r w:rsidRPr="00B977FC">
              <w:t>Berikan</w:t>
            </w:r>
            <w:proofErr w:type="spellEnd"/>
            <w:r w:rsidRPr="00B977FC">
              <w:t xml:space="preserve"> saran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untuk</w:t>
            </w:r>
            <w:proofErr w:type="spellEnd"/>
            <w:r w:rsidRPr="00B977FC">
              <w:t xml:space="preserve">  </w:t>
            </w:r>
            <w:proofErr w:type="spellStart"/>
            <w:r w:rsidRPr="00B977FC">
              <w:t>perbai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/Online di masa yang </w:t>
            </w:r>
            <w:proofErr w:type="spellStart"/>
            <w:r w:rsidRPr="00B977FC">
              <w:t>a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atang</w:t>
            </w:r>
            <w:proofErr w:type="spellEnd"/>
          </w:p>
        </w:tc>
        <w:tc>
          <w:tcPr>
            <w:tcW w:w="249" w:type="dxa"/>
          </w:tcPr>
          <w:p w14:paraId="05BF5A4A" w14:textId="3C2EC314" w:rsidR="00BD0D16" w:rsidRDefault="00BD0D16" w:rsidP="002C1321"/>
        </w:tc>
        <w:tc>
          <w:tcPr>
            <w:tcW w:w="8708" w:type="dxa"/>
          </w:tcPr>
          <w:p w14:paraId="0EB3730A" w14:textId="046DDCE1" w:rsidR="00BD0D16" w:rsidRDefault="00BD0D16" w:rsidP="002C1321"/>
        </w:tc>
        <w:tc>
          <w:tcPr>
            <w:tcW w:w="1966" w:type="dxa"/>
          </w:tcPr>
          <w:p w14:paraId="1DC945B6" w14:textId="101EB458" w:rsidR="00BD0D16" w:rsidRDefault="00667130" w:rsidP="002C1321">
            <w:r>
              <w:rPr>
                <w:noProof/>
              </w:rPr>
              <w:drawing>
                <wp:inline distT="0" distB="0" distL="0" distR="0" wp14:anchorId="04F95A55" wp14:editId="793F47B8">
                  <wp:extent cx="2330792" cy="1441207"/>
                  <wp:effectExtent l="0" t="0" r="0" b="698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2302" cy="144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395D3BAA" w14:textId="4D840C51" w:rsidTr="00BD0D16">
        <w:trPr>
          <w:jc w:val="center"/>
        </w:trPr>
        <w:tc>
          <w:tcPr>
            <w:tcW w:w="11982" w:type="dxa"/>
            <w:gridSpan w:val="4"/>
            <w:shd w:val="clear" w:color="auto" w:fill="D9D9D9" w:themeFill="background1" w:themeFillShade="D9"/>
          </w:tcPr>
          <w:p w14:paraId="04AE9A2C" w14:textId="6C156BEE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lastRenderedPageBreak/>
              <w:t>Kendala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embelajaran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Secara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Online</w:t>
            </w:r>
          </w:p>
        </w:tc>
        <w:tc>
          <w:tcPr>
            <w:tcW w:w="1966" w:type="dxa"/>
            <w:shd w:val="clear" w:color="auto" w:fill="D9D9D9" w:themeFill="background1" w:themeFillShade="D9"/>
          </w:tcPr>
          <w:p w14:paraId="5DD957EA" w14:textId="77777777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</w:p>
        </w:tc>
      </w:tr>
      <w:tr w:rsidR="00C436BA" w14:paraId="30296215" w14:textId="760E99B3" w:rsidTr="00BD0D16">
        <w:trPr>
          <w:jc w:val="center"/>
        </w:trPr>
        <w:tc>
          <w:tcPr>
            <w:tcW w:w="573" w:type="dxa"/>
          </w:tcPr>
          <w:p w14:paraId="61DF3014" w14:textId="21A49F7A" w:rsidR="00BD0D16" w:rsidRDefault="00BD0D16" w:rsidP="002C1321">
            <w:r>
              <w:t>1</w:t>
            </w:r>
          </w:p>
        </w:tc>
        <w:tc>
          <w:tcPr>
            <w:tcW w:w="2452" w:type="dxa"/>
          </w:tcPr>
          <w:p w14:paraId="4A4460EE" w14:textId="70A24126" w:rsidR="00BD0D16" w:rsidRDefault="00BD0D16" w:rsidP="002C1321">
            <w:r w:rsidRPr="00B977FC">
              <w:t xml:space="preserve">Dari </w:t>
            </w:r>
            <w:proofErr w:type="spellStart"/>
            <w:r w:rsidRPr="00B977FC">
              <w:t>ops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beriku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ini</w:t>
            </w:r>
            <w:proofErr w:type="spellEnd"/>
            <w:r w:rsidRPr="00B977FC">
              <w:t xml:space="preserve">, </w:t>
            </w:r>
            <w:proofErr w:type="spellStart"/>
            <w:r w:rsidRPr="00B977FC">
              <w:t>manak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kendala</w:t>
            </w:r>
            <w:proofErr w:type="spellEnd"/>
            <w:r w:rsidRPr="00B977FC">
              <w:t xml:space="preserve"> yang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hadap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elam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ngikut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/Online?</w:t>
            </w:r>
          </w:p>
        </w:tc>
        <w:tc>
          <w:tcPr>
            <w:tcW w:w="249" w:type="dxa"/>
          </w:tcPr>
          <w:p w14:paraId="6AC39793" w14:textId="77777777" w:rsidR="00BD0D16" w:rsidRDefault="00BD0D16" w:rsidP="002C1321"/>
        </w:tc>
        <w:tc>
          <w:tcPr>
            <w:tcW w:w="8708" w:type="dxa"/>
          </w:tcPr>
          <w:p w14:paraId="40AC619C" w14:textId="18F7855A" w:rsidR="00BD0D16" w:rsidRDefault="00BD0D16" w:rsidP="002C1321"/>
        </w:tc>
        <w:tc>
          <w:tcPr>
            <w:tcW w:w="1966" w:type="dxa"/>
          </w:tcPr>
          <w:p w14:paraId="292B653C" w14:textId="548A893E" w:rsidR="00BD0D16" w:rsidRDefault="00B50E5A" w:rsidP="002C1321">
            <w:r>
              <w:rPr>
                <w:noProof/>
              </w:rPr>
              <w:drawing>
                <wp:inline distT="0" distB="0" distL="0" distR="0" wp14:anchorId="61BFF400" wp14:editId="26807DAE">
                  <wp:extent cx="2232428" cy="1380385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6950" cy="1389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54BA59D7" w14:textId="00D7765C" w:rsidTr="00BD0D16">
        <w:trPr>
          <w:jc w:val="center"/>
        </w:trPr>
        <w:tc>
          <w:tcPr>
            <w:tcW w:w="573" w:type="dxa"/>
          </w:tcPr>
          <w:p w14:paraId="0ADA77DE" w14:textId="4386DC05" w:rsidR="00BD0D16" w:rsidRDefault="00BD0D16" w:rsidP="002C1321">
            <w:r>
              <w:t>2</w:t>
            </w:r>
          </w:p>
        </w:tc>
        <w:tc>
          <w:tcPr>
            <w:tcW w:w="2452" w:type="dxa"/>
          </w:tcPr>
          <w:p w14:paraId="7A353825" w14:textId="64C03826" w:rsidR="00BD0D16" w:rsidRDefault="00BD0D16" w:rsidP="002C1321">
            <w:r w:rsidRPr="00B977FC">
              <w:t xml:space="preserve">Jika </w:t>
            </w:r>
            <w:proofErr w:type="spellStart"/>
            <w:r w:rsidRPr="00B977FC">
              <w:t>Terjad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kondis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arur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epert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a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ini</w:t>
            </w:r>
            <w:proofErr w:type="spellEnd"/>
            <w:r w:rsidRPr="00B977FC">
              <w:t xml:space="preserve"> (</w:t>
            </w:r>
            <w:proofErr w:type="spellStart"/>
            <w:r w:rsidRPr="00B977FC">
              <w:t>pandemi</w:t>
            </w:r>
            <w:proofErr w:type="spellEnd"/>
            <w:r w:rsidRPr="00B977FC">
              <w:t xml:space="preserve">), </w:t>
            </w:r>
            <w:proofErr w:type="spellStart"/>
            <w:r w:rsidRPr="00B977FC">
              <w:t>setujuhk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jik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han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in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ilaksana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lagi</w:t>
            </w:r>
            <w:proofErr w:type="spellEnd"/>
            <w:r w:rsidRPr="00B977FC">
              <w:t xml:space="preserve"> di masa </w:t>
            </w:r>
            <w:proofErr w:type="spellStart"/>
            <w:r w:rsidRPr="00B977FC">
              <w:t>depan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07C421BC" w14:textId="77777777" w:rsidR="00BD0D16" w:rsidRDefault="00BD0D16" w:rsidP="002C1321"/>
        </w:tc>
        <w:tc>
          <w:tcPr>
            <w:tcW w:w="8708" w:type="dxa"/>
          </w:tcPr>
          <w:p w14:paraId="7A2E13CB" w14:textId="26894FD8" w:rsidR="00BD0D16" w:rsidRDefault="00BD0D16" w:rsidP="002C1321">
            <w:r>
              <w:rPr>
                <w:noProof/>
              </w:rPr>
              <w:drawing>
                <wp:inline distT="0" distB="0" distL="0" distR="0" wp14:anchorId="7CC8E23D" wp14:editId="781B191F">
                  <wp:extent cx="4572000" cy="2743200"/>
                  <wp:effectExtent l="0" t="0" r="0" b="0"/>
                  <wp:docPr id="22" name="Chart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5E04A47-6E74-47D8-9A09-6011345F63B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9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64E44671" w14:textId="14F4574B" w:rsidR="00BD0D16" w:rsidRDefault="00B50E5A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C588CC" wp14:editId="57E00400">
                  <wp:extent cx="2372012" cy="1466694"/>
                  <wp:effectExtent l="0" t="0" r="0" b="63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4528" cy="1480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1584E318" w14:textId="246F3E89" w:rsidTr="00BD0D16">
        <w:trPr>
          <w:jc w:val="center"/>
        </w:trPr>
        <w:tc>
          <w:tcPr>
            <w:tcW w:w="573" w:type="dxa"/>
          </w:tcPr>
          <w:p w14:paraId="0C157A21" w14:textId="27B37759" w:rsidR="00BD0D16" w:rsidRDefault="00BD0D16" w:rsidP="002C1321">
            <w:r>
              <w:lastRenderedPageBreak/>
              <w:t>3</w:t>
            </w:r>
          </w:p>
        </w:tc>
        <w:tc>
          <w:tcPr>
            <w:tcW w:w="2452" w:type="dxa"/>
          </w:tcPr>
          <w:p w14:paraId="2EFB027B" w14:textId="27E99CB0" w:rsidR="00BD0D16" w:rsidRDefault="00BD0D16" w:rsidP="002C1321">
            <w:proofErr w:type="spellStart"/>
            <w:r w:rsidRPr="00B977FC">
              <w:t>Apak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mempermud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maham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ater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0C4502F4" w14:textId="77777777" w:rsidR="00BD0D16" w:rsidRDefault="00BD0D16" w:rsidP="002C1321"/>
        </w:tc>
        <w:tc>
          <w:tcPr>
            <w:tcW w:w="8708" w:type="dxa"/>
          </w:tcPr>
          <w:p w14:paraId="425016BB" w14:textId="0B8C23FA" w:rsidR="00BD0D16" w:rsidRDefault="00BD0D16" w:rsidP="002C1321">
            <w:r>
              <w:rPr>
                <w:noProof/>
              </w:rPr>
              <w:drawing>
                <wp:inline distT="0" distB="0" distL="0" distR="0" wp14:anchorId="1A4CE9FE" wp14:editId="56C9003D">
                  <wp:extent cx="4572000" cy="2743200"/>
                  <wp:effectExtent l="0" t="0" r="0" b="0"/>
                  <wp:docPr id="21" name="Chart 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D4CEDC-A229-4E01-B109-912DD69A349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1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5ABED8C5" w14:textId="5D82E411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17456DE" wp14:editId="764C0E68">
                  <wp:extent cx="2300312" cy="1422360"/>
                  <wp:effectExtent l="0" t="0" r="5080" b="698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8449" cy="1427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2AE498EF" w14:textId="668EF6F3" w:rsidTr="00BD0D16">
        <w:trPr>
          <w:jc w:val="center"/>
        </w:trPr>
        <w:tc>
          <w:tcPr>
            <w:tcW w:w="11982" w:type="dxa"/>
            <w:gridSpan w:val="4"/>
            <w:shd w:val="clear" w:color="auto" w:fill="D9D9D9" w:themeFill="background1" w:themeFillShade="D9"/>
          </w:tcPr>
          <w:p w14:paraId="5DDAB87E" w14:textId="0D160232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Manfaat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embelajaran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Daring/Online</w:t>
            </w:r>
          </w:p>
        </w:tc>
        <w:tc>
          <w:tcPr>
            <w:tcW w:w="1966" w:type="dxa"/>
            <w:shd w:val="clear" w:color="auto" w:fill="D9D9D9" w:themeFill="background1" w:themeFillShade="D9"/>
          </w:tcPr>
          <w:p w14:paraId="15A4AC03" w14:textId="77777777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</w:p>
        </w:tc>
      </w:tr>
      <w:tr w:rsidR="00C436BA" w14:paraId="5C9CDB8C" w14:textId="6967997F" w:rsidTr="00BD0D16">
        <w:trPr>
          <w:jc w:val="center"/>
        </w:trPr>
        <w:tc>
          <w:tcPr>
            <w:tcW w:w="573" w:type="dxa"/>
          </w:tcPr>
          <w:p w14:paraId="2608DD6C" w14:textId="43F1FAFE" w:rsidR="00BD0D16" w:rsidRDefault="00BD0D16" w:rsidP="002C1321">
            <w:r>
              <w:t>1</w:t>
            </w:r>
          </w:p>
        </w:tc>
        <w:tc>
          <w:tcPr>
            <w:tcW w:w="2452" w:type="dxa"/>
          </w:tcPr>
          <w:p w14:paraId="3D233993" w14:textId="40BA0C4E" w:rsidR="00BD0D16" w:rsidRDefault="00BD0D16" w:rsidP="002C1321">
            <w:proofErr w:type="spellStart"/>
            <w:r w:rsidRPr="00B977FC">
              <w:t>Pembelajaran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bis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ilaku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kap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aja</w:t>
            </w:r>
            <w:proofErr w:type="spellEnd"/>
            <w:r w:rsidRPr="00B977FC">
              <w:t xml:space="preserve"> dan </w:t>
            </w:r>
            <w:proofErr w:type="spellStart"/>
            <w:r w:rsidRPr="00B977FC">
              <w:t>diman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aja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5EF6D3B9" w14:textId="7DEB4F5A" w:rsidR="00BD0D16" w:rsidRDefault="00BD0D16" w:rsidP="002C1321"/>
        </w:tc>
        <w:tc>
          <w:tcPr>
            <w:tcW w:w="8708" w:type="dxa"/>
          </w:tcPr>
          <w:p w14:paraId="732B3BAA" w14:textId="11F326F3" w:rsidR="00BD0D16" w:rsidRDefault="00BD0D16" w:rsidP="002C1321">
            <w:r>
              <w:rPr>
                <w:noProof/>
              </w:rPr>
              <w:drawing>
                <wp:inline distT="0" distB="0" distL="0" distR="0" wp14:anchorId="3829E47C" wp14:editId="490D9B00">
                  <wp:extent cx="4572000" cy="2743200"/>
                  <wp:effectExtent l="0" t="0" r="0" b="0"/>
                  <wp:docPr id="20" name="Chart 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4CA218-85F1-4937-9E22-E9177E8E236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3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467895FF" w14:textId="2CC29417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B80BA0" wp14:editId="456B7641">
                  <wp:extent cx="2352567" cy="145467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7579" cy="1463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34B94C9F" w14:textId="1B1F30F4" w:rsidTr="00BD0D16">
        <w:trPr>
          <w:jc w:val="center"/>
        </w:trPr>
        <w:tc>
          <w:tcPr>
            <w:tcW w:w="573" w:type="dxa"/>
          </w:tcPr>
          <w:p w14:paraId="089F6E31" w14:textId="3536BBD0" w:rsidR="00BD0D16" w:rsidRDefault="00BD0D16" w:rsidP="002C1321">
            <w:r>
              <w:lastRenderedPageBreak/>
              <w:t>2</w:t>
            </w:r>
          </w:p>
        </w:tc>
        <w:tc>
          <w:tcPr>
            <w:tcW w:w="2452" w:type="dxa"/>
          </w:tcPr>
          <w:p w14:paraId="67530997" w14:textId="3BE8A0FF" w:rsidR="00BD0D16" w:rsidRDefault="00BD0D16" w:rsidP="002C1321">
            <w:proofErr w:type="spellStart"/>
            <w:r w:rsidRPr="00B977FC">
              <w:t>Pembelajaran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membuat</w:t>
            </w:r>
            <w:proofErr w:type="spellEnd"/>
            <w:r w:rsidRPr="00B977FC">
              <w:t xml:space="preserve"> proses </w:t>
            </w:r>
            <w:proofErr w:type="spellStart"/>
            <w:r w:rsidRPr="00B977FC">
              <w:t>pembelajar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lebi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terorganisir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38C886A6" w14:textId="47502FE6" w:rsidR="00BD0D16" w:rsidRDefault="00BD0D16" w:rsidP="002C1321"/>
        </w:tc>
        <w:tc>
          <w:tcPr>
            <w:tcW w:w="8708" w:type="dxa"/>
          </w:tcPr>
          <w:p w14:paraId="0367807F" w14:textId="116E9868" w:rsidR="00BD0D16" w:rsidRDefault="00BD0D16" w:rsidP="002C1321">
            <w:r>
              <w:rPr>
                <w:noProof/>
              </w:rPr>
              <w:drawing>
                <wp:inline distT="0" distB="0" distL="0" distR="0" wp14:anchorId="5AD9957C" wp14:editId="2A003847">
                  <wp:extent cx="4572000" cy="2743200"/>
                  <wp:effectExtent l="0" t="0" r="0" b="0"/>
                  <wp:docPr id="19" name="Chart 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3A4A3F-C628-46BB-82FD-BFF49405BE4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5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16A5C7E6" w14:textId="30BBB7F9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8DA692" wp14:editId="37A375B0">
                  <wp:extent cx="2342270" cy="1448304"/>
                  <wp:effectExtent l="0" t="0" r="127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5723" cy="1462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0A568D62" w14:textId="70F2926D" w:rsidTr="00BD0D16">
        <w:trPr>
          <w:jc w:val="center"/>
        </w:trPr>
        <w:tc>
          <w:tcPr>
            <w:tcW w:w="573" w:type="dxa"/>
          </w:tcPr>
          <w:p w14:paraId="43BD4A5A" w14:textId="0FCFF6BA" w:rsidR="00BD0D16" w:rsidRDefault="00BD0D16" w:rsidP="002C1321">
            <w:r>
              <w:t>3</w:t>
            </w:r>
          </w:p>
        </w:tc>
        <w:tc>
          <w:tcPr>
            <w:tcW w:w="2452" w:type="dxa"/>
          </w:tcPr>
          <w:p w14:paraId="4FDA2953" w14:textId="57C0CA99" w:rsidR="00BD0D16" w:rsidRDefault="00BD0D16" w:rsidP="002C1321">
            <w:proofErr w:type="spellStart"/>
            <w:r w:rsidRPr="00B977FC">
              <w:t>Ongkos</w:t>
            </w:r>
            <w:proofErr w:type="spellEnd"/>
            <w:r w:rsidRPr="00B977FC">
              <w:t>/</w:t>
            </w:r>
            <w:proofErr w:type="spellStart"/>
            <w:r w:rsidRPr="00B977FC">
              <w:t>Biay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untuk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mbelajaran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lebi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urah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2988FEB9" w14:textId="6A4A5C4D" w:rsidR="00BD0D16" w:rsidRDefault="00BD0D16" w:rsidP="002C1321"/>
        </w:tc>
        <w:tc>
          <w:tcPr>
            <w:tcW w:w="8708" w:type="dxa"/>
          </w:tcPr>
          <w:p w14:paraId="4902C544" w14:textId="19333173" w:rsidR="00BD0D16" w:rsidRDefault="00BD0D16" w:rsidP="002C1321">
            <w:r>
              <w:rPr>
                <w:noProof/>
              </w:rPr>
              <w:drawing>
                <wp:inline distT="0" distB="0" distL="0" distR="0" wp14:anchorId="5BFCC013" wp14:editId="0A6174B1">
                  <wp:extent cx="4572000" cy="2743200"/>
                  <wp:effectExtent l="0" t="0" r="0" b="0"/>
                  <wp:docPr id="18" name="Chart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1CA002-7896-44DE-AAD2-CBE8820150F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7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24E85191" w14:textId="73CEA7FF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0FCA4F" wp14:editId="214488F8">
                  <wp:extent cx="2366099" cy="1463038"/>
                  <wp:effectExtent l="0" t="0" r="0" b="444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596" cy="1472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41940B5E" w14:textId="7F8DE5CA" w:rsidTr="00BD0D16">
        <w:trPr>
          <w:jc w:val="center"/>
        </w:trPr>
        <w:tc>
          <w:tcPr>
            <w:tcW w:w="573" w:type="dxa"/>
          </w:tcPr>
          <w:p w14:paraId="357AAD9D" w14:textId="38390115" w:rsidR="00BD0D16" w:rsidRDefault="00BD0D16" w:rsidP="002C1321">
            <w:r>
              <w:lastRenderedPageBreak/>
              <w:t>4</w:t>
            </w:r>
          </w:p>
        </w:tc>
        <w:tc>
          <w:tcPr>
            <w:tcW w:w="2452" w:type="dxa"/>
          </w:tcPr>
          <w:p w14:paraId="3E631EAD" w14:textId="05FE0552" w:rsidR="00BD0D16" w:rsidRDefault="00BD0D16" w:rsidP="002C1321">
            <w:proofErr w:type="spellStart"/>
            <w:r w:rsidRPr="00B977FC">
              <w:t>Pembelajaran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lebi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efektif</w:t>
            </w:r>
            <w:proofErr w:type="spellEnd"/>
            <w:r w:rsidRPr="00B977FC">
              <w:t xml:space="preserve"> dan </w:t>
            </w:r>
            <w:proofErr w:type="spellStart"/>
            <w:r w:rsidRPr="00B977FC">
              <w:t>efesie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untuk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nyampai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ater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3C6F242D" w14:textId="41C3D655" w:rsidR="00BD0D16" w:rsidRDefault="00BD0D16" w:rsidP="002C1321"/>
        </w:tc>
        <w:tc>
          <w:tcPr>
            <w:tcW w:w="8708" w:type="dxa"/>
          </w:tcPr>
          <w:p w14:paraId="19BEA386" w14:textId="0BB1F0C7" w:rsidR="00BD0D16" w:rsidRDefault="00BD0D16" w:rsidP="002C1321">
            <w:r>
              <w:rPr>
                <w:noProof/>
              </w:rPr>
              <w:drawing>
                <wp:inline distT="0" distB="0" distL="0" distR="0" wp14:anchorId="446EBE50" wp14:editId="6787C97E">
                  <wp:extent cx="4572000" cy="2743200"/>
                  <wp:effectExtent l="0" t="0" r="0" b="0"/>
                  <wp:docPr id="17" name="Chart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1C5DB19-B805-47A1-A233-D7D7DF8B2AE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9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01B5667B" w14:textId="1352F78F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EFD83A" wp14:editId="3F3B043E">
                  <wp:extent cx="2268220" cy="1402516"/>
                  <wp:effectExtent l="0" t="0" r="0" b="762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9012" cy="1409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7854865D" w14:textId="272925F9" w:rsidTr="00BD0D16">
        <w:trPr>
          <w:jc w:val="center"/>
        </w:trPr>
        <w:tc>
          <w:tcPr>
            <w:tcW w:w="11982" w:type="dxa"/>
            <w:gridSpan w:val="4"/>
            <w:shd w:val="clear" w:color="auto" w:fill="D9D9D9" w:themeFill="background1" w:themeFillShade="D9"/>
          </w:tcPr>
          <w:p w14:paraId="750C6A3C" w14:textId="00F95AC8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eluang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embelajaran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Daring</w:t>
            </w:r>
          </w:p>
        </w:tc>
        <w:tc>
          <w:tcPr>
            <w:tcW w:w="1966" w:type="dxa"/>
            <w:shd w:val="clear" w:color="auto" w:fill="D9D9D9" w:themeFill="background1" w:themeFillShade="D9"/>
          </w:tcPr>
          <w:p w14:paraId="70A27828" w14:textId="77777777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</w:p>
        </w:tc>
      </w:tr>
      <w:tr w:rsidR="00C436BA" w14:paraId="0EDC3639" w14:textId="23E877F1" w:rsidTr="00BD0D16">
        <w:trPr>
          <w:jc w:val="center"/>
        </w:trPr>
        <w:tc>
          <w:tcPr>
            <w:tcW w:w="573" w:type="dxa"/>
          </w:tcPr>
          <w:p w14:paraId="6784FE1F" w14:textId="7D1EDE99" w:rsidR="00BD0D16" w:rsidRDefault="00BD0D16" w:rsidP="002C1321">
            <w:r>
              <w:t>1</w:t>
            </w:r>
          </w:p>
        </w:tc>
        <w:tc>
          <w:tcPr>
            <w:tcW w:w="2452" w:type="dxa"/>
          </w:tcPr>
          <w:p w14:paraId="7415D775" w14:textId="170FF6B4" w:rsidR="00BD0D16" w:rsidRDefault="00BD0D16" w:rsidP="002C1321">
            <w:proofErr w:type="spellStart"/>
            <w:r w:rsidRPr="00B977FC">
              <w:t>Sumber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mbelajar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terbuka</w:t>
            </w:r>
            <w:proofErr w:type="spellEnd"/>
            <w:r w:rsidRPr="00B977FC">
              <w:t xml:space="preserve"> di Internet </w:t>
            </w:r>
            <w:proofErr w:type="spellStart"/>
            <w:r w:rsidRPr="00B977FC">
              <w:t>memberi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rospek</w:t>
            </w:r>
            <w:proofErr w:type="spellEnd"/>
            <w:r w:rsidRPr="00B977FC">
              <w:t xml:space="preserve"> yang </w:t>
            </w:r>
            <w:proofErr w:type="spellStart"/>
            <w:r w:rsidRPr="00B977FC">
              <w:t>baik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untuk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mbelajaran</w:t>
            </w:r>
            <w:proofErr w:type="spellEnd"/>
            <w:r w:rsidRPr="00B977FC">
              <w:t xml:space="preserve"> Daring/Online.</w:t>
            </w:r>
          </w:p>
        </w:tc>
        <w:tc>
          <w:tcPr>
            <w:tcW w:w="249" w:type="dxa"/>
          </w:tcPr>
          <w:p w14:paraId="357FCBC9" w14:textId="77777777" w:rsidR="00BD0D16" w:rsidRDefault="00BD0D16" w:rsidP="002C1321"/>
        </w:tc>
        <w:tc>
          <w:tcPr>
            <w:tcW w:w="8708" w:type="dxa"/>
          </w:tcPr>
          <w:p w14:paraId="711006A7" w14:textId="4EE4AC7B" w:rsidR="00BD0D16" w:rsidRDefault="00BD0D16" w:rsidP="002C1321">
            <w:r>
              <w:rPr>
                <w:noProof/>
              </w:rPr>
              <w:drawing>
                <wp:inline distT="0" distB="0" distL="0" distR="0" wp14:anchorId="35B9CC77" wp14:editId="657BCE23">
                  <wp:extent cx="4572000" cy="2743200"/>
                  <wp:effectExtent l="0" t="0" r="0" b="0"/>
                  <wp:docPr id="16" name="Chart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72BAC6-BF4A-4216-BB98-C462F3605AB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1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284E1120" w14:textId="44F0A6C6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3AC070" wp14:editId="72DF6741">
                  <wp:extent cx="2295726" cy="1419524"/>
                  <wp:effectExtent l="0" t="0" r="0" b="952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0679" cy="142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260027B6" w14:textId="55F3B16B" w:rsidTr="00BD0D16">
        <w:trPr>
          <w:jc w:val="center"/>
        </w:trPr>
        <w:tc>
          <w:tcPr>
            <w:tcW w:w="573" w:type="dxa"/>
          </w:tcPr>
          <w:p w14:paraId="3118DE6F" w14:textId="244E7C2F" w:rsidR="00BD0D16" w:rsidRDefault="00BD0D16" w:rsidP="002C1321">
            <w:r>
              <w:lastRenderedPageBreak/>
              <w:t>2</w:t>
            </w:r>
          </w:p>
        </w:tc>
        <w:tc>
          <w:tcPr>
            <w:tcW w:w="2452" w:type="dxa"/>
          </w:tcPr>
          <w:p w14:paraId="221A04DE" w14:textId="49E67678" w:rsidR="00BD0D16" w:rsidRDefault="00BD0D16" w:rsidP="002C1321">
            <w:r w:rsidRPr="00B977FC">
              <w:t xml:space="preserve">Saya </w:t>
            </w:r>
            <w:proofErr w:type="spellStart"/>
            <w:r w:rsidRPr="00B977FC">
              <w:t>a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rekomendasi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mbelajaran</w:t>
            </w:r>
            <w:proofErr w:type="spellEnd"/>
            <w:r w:rsidRPr="00B977FC">
              <w:t xml:space="preserve"> Daring/Online </w:t>
            </w:r>
            <w:proofErr w:type="spellStart"/>
            <w:r w:rsidRPr="00B977FC">
              <w:t>ke</w:t>
            </w:r>
            <w:proofErr w:type="spellEnd"/>
            <w:r w:rsidRPr="00B977FC">
              <w:t xml:space="preserve"> orang lain.</w:t>
            </w:r>
          </w:p>
        </w:tc>
        <w:tc>
          <w:tcPr>
            <w:tcW w:w="249" w:type="dxa"/>
          </w:tcPr>
          <w:p w14:paraId="270664AB" w14:textId="77777777" w:rsidR="00BD0D16" w:rsidRDefault="00BD0D16" w:rsidP="002C1321"/>
        </w:tc>
        <w:tc>
          <w:tcPr>
            <w:tcW w:w="8708" w:type="dxa"/>
          </w:tcPr>
          <w:p w14:paraId="02703725" w14:textId="445258BE" w:rsidR="00BD0D16" w:rsidRDefault="00BD0D16" w:rsidP="002C1321">
            <w:r>
              <w:rPr>
                <w:noProof/>
              </w:rPr>
              <w:drawing>
                <wp:inline distT="0" distB="0" distL="0" distR="0" wp14:anchorId="26234D1D" wp14:editId="59A00674">
                  <wp:extent cx="4572000" cy="2743200"/>
                  <wp:effectExtent l="0" t="0" r="0" b="0"/>
                  <wp:docPr id="15" name="Chart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585228A-B166-4D95-BD6D-3DC72D00601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3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00EA49F0" w14:textId="489CD1F4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2F5648" wp14:editId="00EFD73D">
                  <wp:extent cx="2304858" cy="1425170"/>
                  <wp:effectExtent l="0" t="0" r="635" b="381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1136" cy="1435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4E767543" w14:textId="37233D87" w:rsidTr="00BD0D16">
        <w:trPr>
          <w:jc w:val="center"/>
        </w:trPr>
        <w:tc>
          <w:tcPr>
            <w:tcW w:w="573" w:type="dxa"/>
          </w:tcPr>
          <w:p w14:paraId="3B8A51C2" w14:textId="71FEE06D" w:rsidR="00BD0D16" w:rsidRDefault="00BD0D16" w:rsidP="002C1321">
            <w:r>
              <w:t>3</w:t>
            </w:r>
          </w:p>
        </w:tc>
        <w:tc>
          <w:tcPr>
            <w:tcW w:w="2452" w:type="dxa"/>
          </w:tcPr>
          <w:p w14:paraId="446F6647" w14:textId="71A41D62" w:rsidR="00BD0D16" w:rsidRDefault="00BD0D16" w:rsidP="002C1321">
            <w:proofErr w:type="spellStart"/>
            <w:r w:rsidRPr="00B977FC">
              <w:t>Apak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ap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nsosialisasi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ngguna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mbelajaran</w:t>
            </w:r>
            <w:proofErr w:type="spellEnd"/>
            <w:r w:rsidRPr="00B977FC">
              <w:t xml:space="preserve"> daring (E-learning) pada orang lain?</w:t>
            </w:r>
          </w:p>
        </w:tc>
        <w:tc>
          <w:tcPr>
            <w:tcW w:w="249" w:type="dxa"/>
          </w:tcPr>
          <w:p w14:paraId="00B393BA" w14:textId="77777777" w:rsidR="00BD0D16" w:rsidRDefault="00BD0D16" w:rsidP="002C1321"/>
        </w:tc>
        <w:tc>
          <w:tcPr>
            <w:tcW w:w="8708" w:type="dxa"/>
          </w:tcPr>
          <w:p w14:paraId="0437098F" w14:textId="130D7B65" w:rsidR="00BD0D16" w:rsidRDefault="00BD0D16" w:rsidP="002C1321">
            <w:r>
              <w:rPr>
                <w:noProof/>
              </w:rPr>
              <w:drawing>
                <wp:inline distT="0" distB="0" distL="0" distR="0" wp14:anchorId="07437C54" wp14:editId="7335A37C">
                  <wp:extent cx="4572000" cy="2743200"/>
                  <wp:effectExtent l="0" t="0" r="0" b="0"/>
                  <wp:docPr id="14" name="Chart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A243B9F-58EB-458F-98AF-696D5E144A0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5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5DFC2681" w14:textId="65F5354D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0ABBDB" wp14:editId="07256C70">
                  <wp:extent cx="2316284" cy="1432236"/>
                  <wp:effectExtent l="0" t="0" r="8255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6934" cy="14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106D8223" w14:textId="2D5E0C97" w:rsidTr="00BD0D16">
        <w:trPr>
          <w:jc w:val="center"/>
        </w:trPr>
        <w:tc>
          <w:tcPr>
            <w:tcW w:w="573" w:type="dxa"/>
          </w:tcPr>
          <w:p w14:paraId="317D6729" w14:textId="59F4AF21" w:rsidR="00BD0D16" w:rsidRDefault="00BD0D16" w:rsidP="002C1321">
            <w:r>
              <w:lastRenderedPageBreak/>
              <w:t>4</w:t>
            </w:r>
          </w:p>
        </w:tc>
        <w:tc>
          <w:tcPr>
            <w:tcW w:w="2452" w:type="dxa"/>
          </w:tcPr>
          <w:p w14:paraId="32EB65FD" w14:textId="47E8A839" w:rsidR="00BD0D16" w:rsidRDefault="00BD0D16" w:rsidP="002C1321">
            <w:proofErr w:type="spellStart"/>
            <w:r w:rsidRPr="00B977FC">
              <w:t>Apak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dap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nerap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mbelajaran</w:t>
            </w:r>
            <w:proofErr w:type="spellEnd"/>
            <w:r w:rsidRPr="00B977FC">
              <w:t xml:space="preserve"> daring </w:t>
            </w:r>
            <w:proofErr w:type="spellStart"/>
            <w:r w:rsidRPr="00B977FC">
              <w:t>secar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andiri</w:t>
            </w:r>
            <w:proofErr w:type="spellEnd"/>
            <w:r w:rsidRPr="00B977FC">
              <w:t xml:space="preserve"> pada </w:t>
            </w:r>
            <w:proofErr w:type="spellStart"/>
            <w:r w:rsidRPr="00B977FC">
              <w:t>sa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njadi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ndidik</w:t>
            </w:r>
            <w:proofErr w:type="spellEnd"/>
            <w:r w:rsidRPr="00B977FC">
              <w:t>?</w:t>
            </w:r>
          </w:p>
        </w:tc>
        <w:tc>
          <w:tcPr>
            <w:tcW w:w="249" w:type="dxa"/>
          </w:tcPr>
          <w:p w14:paraId="0BB46970" w14:textId="77777777" w:rsidR="00BD0D16" w:rsidRDefault="00BD0D16" w:rsidP="002C1321"/>
        </w:tc>
        <w:tc>
          <w:tcPr>
            <w:tcW w:w="8708" w:type="dxa"/>
          </w:tcPr>
          <w:p w14:paraId="233DAEF4" w14:textId="41CAB8D5" w:rsidR="00BD0D16" w:rsidRDefault="00BD0D16" w:rsidP="002C1321">
            <w:r>
              <w:rPr>
                <w:noProof/>
              </w:rPr>
              <w:drawing>
                <wp:inline distT="0" distB="0" distL="0" distR="0" wp14:anchorId="1921913B" wp14:editId="6B248600">
                  <wp:extent cx="4572000" cy="2743200"/>
                  <wp:effectExtent l="0" t="0" r="0" b="0"/>
                  <wp:docPr id="13" name="Chart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EB397C-A085-4CF9-8EBF-20B5D656C7D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7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0C15BBA6" w14:textId="27E162D3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99108C" wp14:editId="3655F5A2">
                  <wp:extent cx="2321185" cy="1435266"/>
                  <wp:effectExtent l="0" t="0" r="3175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2621" cy="1448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598601C4" w14:textId="38CC8B06" w:rsidTr="00BD0D16">
        <w:trPr>
          <w:jc w:val="center"/>
        </w:trPr>
        <w:tc>
          <w:tcPr>
            <w:tcW w:w="573" w:type="dxa"/>
          </w:tcPr>
          <w:p w14:paraId="542634BB" w14:textId="1AEF76CF" w:rsidR="00BD0D16" w:rsidRDefault="00BD0D16" w:rsidP="002C1321">
            <w:r>
              <w:t>5</w:t>
            </w:r>
          </w:p>
        </w:tc>
        <w:tc>
          <w:tcPr>
            <w:tcW w:w="2452" w:type="dxa"/>
          </w:tcPr>
          <w:p w14:paraId="58C1D6BA" w14:textId="7F8C2081" w:rsidR="00BD0D16" w:rsidRDefault="00BD0D16" w:rsidP="002C1321">
            <w:proofErr w:type="spellStart"/>
            <w:r w:rsidRPr="00B977FC">
              <w:t>Apak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emu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at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kuli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lu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laku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?</w:t>
            </w:r>
          </w:p>
        </w:tc>
        <w:tc>
          <w:tcPr>
            <w:tcW w:w="249" w:type="dxa"/>
          </w:tcPr>
          <w:p w14:paraId="1F5793E2" w14:textId="77777777" w:rsidR="00BD0D16" w:rsidRDefault="00BD0D16" w:rsidP="002C1321"/>
        </w:tc>
        <w:tc>
          <w:tcPr>
            <w:tcW w:w="8708" w:type="dxa"/>
          </w:tcPr>
          <w:p w14:paraId="7DD117AB" w14:textId="58FB6192" w:rsidR="00BD0D16" w:rsidRDefault="00BD0D16" w:rsidP="002C1321">
            <w:r>
              <w:rPr>
                <w:noProof/>
              </w:rPr>
              <w:drawing>
                <wp:inline distT="0" distB="0" distL="0" distR="0" wp14:anchorId="3EDAF3D5" wp14:editId="500D9169">
                  <wp:extent cx="4572000" cy="2743200"/>
                  <wp:effectExtent l="0" t="0" r="0" b="0"/>
                  <wp:docPr id="12" name="Chart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48AFAC-E5BD-4D78-83E9-20CC7941AB6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9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19FE361B" w14:textId="65B6A9FA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A3D68E" wp14:editId="4BDEAB22">
                  <wp:extent cx="2259888" cy="1397363"/>
                  <wp:effectExtent l="0" t="0" r="762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3920" cy="1430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70261AB2" w14:textId="486E63E1" w:rsidTr="00BD0D16">
        <w:trPr>
          <w:jc w:val="center"/>
        </w:trPr>
        <w:tc>
          <w:tcPr>
            <w:tcW w:w="11982" w:type="dxa"/>
            <w:gridSpan w:val="4"/>
            <w:shd w:val="clear" w:color="auto" w:fill="D9D9D9" w:themeFill="background1" w:themeFillShade="D9"/>
          </w:tcPr>
          <w:p w14:paraId="76247840" w14:textId="2638C4AA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emahaman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tentang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>pandemi</w:t>
            </w:r>
            <w:proofErr w:type="spellEnd"/>
            <w:r w:rsidRPr="002C1321">
              <w:rPr>
                <w:rFonts w:ascii="Roboto" w:hAnsi="Roboto"/>
                <w:b/>
                <w:bCs/>
                <w:sz w:val="28"/>
                <w:szCs w:val="28"/>
              </w:rPr>
              <w:t xml:space="preserve"> covid-19</w:t>
            </w:r>
          </w:p>
        </w:tc>
        <w:tc>
          <w:tcPr>
            <w:tcW w:w="1966" w:type="dxa"/>
            <w:shd w:val="clear" w:color="auto" w:fill="D9D9D9" w:themeFill="background1" w:themeFillShade="D9"/>
          </w:tcPr>
          <w:p w14:paraId="4DFA7FCF" w14:textId="77777777" w:rsidR="00BD0D16" w:rsidRPr="002C1321" w:rsidRDefault="00BD0D16" w:rsidP="002C1321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</w:p>
        </w:tc>
      </w:tr>
      <w:tr w:rsidR="00C436BA" w14:paraId="615BE62A" w14:textId="1E061692" w:rsidTr="00BD0D16">
        <w:trPr>
          <w:jc w:val="center"/>
        </w:trPr>
        <w:tc>
          <w:tcPr>
            <w:tcW w:w="573" w:type="dxa"/>
          </w:tcPr>
          <w:p w14:paraId="04FEA5C8" w14:textId="3DC7F97D" w:rsidR="00BD0D16" w:rsidRDefault="00BD0D16" w:rsidP="002C1321">
            <w:r>
              <w:lastRenderedPageBreak/>
              <w:t>1</w:t>
            </w:r>
          </w:p>
        </w:tc>
        <w:tc>
          <w:tcPr>
            <w:tcW w:w="2452" w:type="dxa"/>
          </w:tcPr>
          <w:p w14:paraId="382A9A83" w14:textId="64D4823E" w:rsidR="00BD0D16" w:rsidRDefault="00BD0D16" w:rsidP="002C1321">
            <w:proofErr w:type="spellStart"/>
            <w:r w:rsidRPr="00B977FC">
              <w:t>Bagaiman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ndap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tentang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nerap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daring pada masa </w:t>
            </w:r>
            <w:proofErr w:type="spellStart"/>
            <w:r w:rsidRPr="00B977FC">
              <w:t>Pandemi</w:t>
            </w:r>
            <w:proofErr w:type="spellEnd"/>
            <w:r w:rsidRPr="00B977FC">
              <w:t xml:space="preserve"> Covid-19?</w:t>
            </w:r>
          </w:p>
        </w:tc>
        <w:tc>
          <w:tcPr>
            <w:tcW w:w="249" w:type="dxa"/>
          </w:tcPr>
          <w:p w14:paraId="5576578C" w14:textId="76757920" w:rsidR="00BD0D16" w:rsidRDefault="00BD0D16" w:rsidP="002C1321"/>
        </w:tc>
        <w:tc>
          <w:tcPr>
            <w:tcW w:w="8708" w:type="dxa"/>
          </w:tcPr>
          <w:p w14:paraId="38098C66" w14:textId="6B8AFDF1" w:rsidR="00BD0D16" w:rsidRDefault="00BD0D16" w:rsidP="002C1321">
            <w:r>
              <w:rPr>
                <w:noProof/>
              </w:rPr>
              <w:drawing>
                <wp:inline distT="0" distB="0" distL="0" distR="0" wp14:anchorId="4E3D03E8" wp14:editId="6BCDC50E">
                  <wp:extent cx="4572000" cy="2743200"/>
                  <wp:effectExtent l="0" t="0" r="0" b="0"/>
                  <wp:docPr id="11" name="Chart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1A6BE25-295A-45AB-A712-75CF82FEFAF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1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6A9CA7DE" w14:textId="2619B0A8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9AD66D" wp14:editId="5646F838">
                  <wp:extent cx="2347855" cy="1451757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109" cy="1458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1F8ADBE3" w14:textId="16E0DEC5" w:rsidTr="00BD0D16">
        <w:trPr>
          <w:jc w:val="center"/>
        </w:trPr>
        <w:tc>
          <w:tcPr>
            <w:tcW w:w="573" w:type="dxa"/>
          </w:tcPr>
          <w:p w14:paraId="1D99D38B" w14:textId="3BBAF75E" w:rsidR="00BD0D16" w:rsidRDefault="00BD0D16" w:rsidP="002C1321">
            <w:r>
              <w:t>2</w:t>
            </w:r>
          </w:p>
        </w:tc>
        <w:tc>
          <w:tcPr>
            <w:tcW w:w="2452" w:type="dxa"/>
          </w:tcPr>
          <w:p w14:paraId="31553FC2" w14:textId="570FA40D" w:rsidR="00BD0D16" w:rsidRDefault="00BD0D16" w:rsidP="002C1321">
            <w:proofErr w:type="spellStart"/>
            <w:r w:rsidRPr="00B977FC">
              <w:t>Bagaiman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ndapa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anda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terkait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kebija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merintah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untuk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meliburk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perkuliahan</w:t>
            </w:r>
            <w:proofErr w:type="spellEnd"/>
            <w:r w:rsidRPr="00B977FC">
              <w:t xml:space="preserve"> </w:t>
            </w:r>
            <w:proofErr w:type="spellStart"/>
            <w:r w:rsidRPr="00B977FC">
              <w:t>saat</w:t>
            </w:r>
            <w:proofErr w:type="spellEnd"/>
            <w:r w:rsidRPr="00B977FC">
              <w:t xml:space="preserve"> pandemic covid-19?</w:t>
            </w:r>
          </w:p>
        </w:tc>
        <w:tc>
          <w:tcPr>
            <w:tcW w:w="249" w:type="dxa"/>
          </w:tcPr>
          <w:p w14:paraId="2E7BBB29" w14:textId="13B4B6A4" w:rsidR="00BD0D16" w:rsidRDefault="00BD0D16" w:rsidP="002C1321"/>
        </w:tc>
        <w:tc>
          <w:tcPr>
            <w:tcW w:w="8708" w:type="dxa"/>
          </w:tcPr>
          <w:p w14:paraId="5BC7EAE3" w14:textId="3AD63B40" w:rsidR="00BD0D16" w:rsidRDefault="00BD0D16" w:rsidP="002C1321">
            <w:r>
              <w:rPr>
                <w:noProof/>
              </w:rPr>
              <w:drawing>
                <wp:inline distT="0" distB="0" distL="0" distR="0" wp14:anchorId="47ABE842" wp14:editId="432F6F25">
                  <wp:extent cx="4572000" cy="2743200"/>
                  <wp:effectExtent l="0" t="0" r="0" b="0"/>
                  <wp:docPr id="10" name="Chart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C84C8C-2070-4319-9212-2647DDA1799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3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4BCEED5A" w14:textId="435FFFCA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E4C91D" wp14:editId="597007E8">
                  <wp:extent cx="2268226" cy="1402520"/>
                  <wp:effectExtent l="0" t="0" r="0" b="762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4179" cy="1412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211979BD" w14:textId="5C7481F7" w:rsidTr="00BD0D16">
        <w:trPr>
          <w:jc w:val="center"/>
        </w:trPr>
        <w:tc>
          <w:tcPr>
            <w:tcW w:w="573" w:type="dxa"/>
          </w:tcPr>
          <w:p w14:paraId="2D2249A4" w14:textId="0EB0AB84" w:rsidR="00BD0D16" w:rsidRDefault="00BD0D16" w:rsidP="002C1321">
            <w:r>
              <w:lastRenderedPageBreak/>
              <w:t>3</w:t>
            </w:r>
          </w:p>
        </w:tc>
        <w:tc>
          <w:tcPr>
            <w:tcW w:w="2452" w:type="dxa"/>
          </w:tcPr>
          <w:p w14:paraId="176FD892" w14:textId="15E6249A" w:rsidR="00BD0D16" w:rsidRDefault="00BD0D16" w:rsidP="002C1321">
            <w:proofErr w:type="spellStart"/>
            <w:r w:rsidRPr="00BE35CE">
              <w:t>Menurut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anda</w:t>
            </w:r>
            <w:proofErr w:type="spellEnd"/>
            <w:r w:rsidRPr="00BE35CE">
              <w:t xml:space="preserve">, </w:t>
            </w:r>
            <w:proofErr w:type="spellStart"/>
            <w:r w:rsidRPr="00BE35CE">
              <w:t>apakah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perkuliahan</w:t>
            </w:r>
            <w:proofErr w:type="spellEnd"/>
            <w:r w:rsidRPr="00BE35CE">
              <w:t xml:space="preserve"> daring </w:t>
            </w:r>
            <w:proofErr w:type="spellStart"/>
            <w:r w:rsidRPr="00BE35CE">
              <w:t>harus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dilakukan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selama</w:t>
            </w:r>
            <w:proofErr w:type="spellEnd"/>
            <w:r w:rsidRPr="00BE35CE">
              <w:t xml:space="preserve"> masa pandemic covid-19?</w:t>
            </w:r>
          </w:p>
        </w:tc>
        <w:tc>
          <w:tcPr>
            <w:tcW w:w="249" w:type="dxa"/>
          </w:tcPr>
          <w:p w14:paraId="38D41129" w14:textId="16CF685B" w:rsidR="00BD0D16" w:rsidRDefault="00BD0D16" w:rsidP="002C1321"/>
        </w:tc>
        <w:tc>
          <w:tcPr>
            <w:tcW w:w="8708" w:type="dxa"/>
          </w:tcPr>
          <w:p w14:paraId="3AA32D9B" w14:textId="00F23047" w:rsidR="00BD0D16" w:rsidRDefault="00BD0D16" w:rsidP="002C1321">
            <w:r>
              <w:rPr>
                <w:noProof/>
              </w:rPr>
              <w:drawing>
                <wp:inline distT="0" distB="0" distL="0" distR="0" wp14:anchorId="6632D6C7" wp14:editId="33905591">
                  <wp:extent cx="4572000" cy="2743200"/>
                  <wp:effectExtent l="0" t="0" r="0" b="0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86B79A-BA41-4EAD-B1D5-95B10401344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5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7CAACCA0" w14:textId="3887272B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3F67C9B" wp14:editId="536950FD">
                  <wp:extent cx="2267937" cy="1402340"/>
                  <wp:effectExtent l="0" t="0" r="0" b="762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5711" cy="1407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06FDD178" w14:textId="3F79058B" w:rsidTr="00BD0D16">
        <w:trPr>
          <w:jc w:val="center"/>
        </w:trPr>
        <w:tc>
          <w:tcPr>
            <w:tcW w:w="573" w:type="dxa"/>
          </w:tcPr>
          <w:p w14:paraId="696006BF" w14:textId="06D36BF7" w:rsidR="00BD0D16" w:rsidRDefault="00BD0D16" w:rsidP="002C1321">
            <w:r>
              <w:t>4</w:t>
            </w:r>
          </w:p>
        </w:tc>
        <w:tc>
          <w:tcPr>
            <w:tcW w:w="2452" w:type="dxa"/>
          </w:tcPr>
          <w:p w14:paraId="23EFCB58" w14:textId="4CABFCE7" w:rsidR="00BD0D16" w:rsidRDefault="00BD0D16" w:rsidP="002C1321">
            <w:proofErr w:type="spellStart"/>
            <w:r w:rsidRPr="00BE35CE">
              <w:t>Bagaiman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pendapat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anda</w:t>
            </w:r>
            <w:proofErr w:type="spellEnd"/>
            <w:r w:rsidRPr="00BE35CE">
              <w:t xml:space="preserve">, </w:t>
            </w:r>
            <w:proofErr w:type="spellStart"/>
            <w:r w:rsidRPr="00BE35CE">
              <w:t>jik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perkuliahan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tatap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muka</w:t>
            </w:r>
            <w:proofErr w:type="spellEnd"/>
            <w:r w:rsidRPr="00BE35CE">
              <w:t xml:space="preserve"> di </w:t>
            </w:r>
            <w:proofErr w:type="spellStart"/>
            <w:r w:rsidRPr="00BE35CE">
              <w:t>aktifkan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dalam</w:t>
            </w:r>
            <w:proofErr w:type="spellEnd"/>
            <w:r w:rsidRPr="00BE35CE">
              <w:t xml:space="preserve"> masa pandemic </w:t>
            </w:r>
            <w:proofErr w:type="spellStart"/>
            <w:r w:rsidRPr="00BE35CE">
              <w:t>seperti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saat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ini</w:t>
            </w:r>
            <w:proofErr w:type="spellEnd"/>
            <w:r w:rsidRPr="00BE35CE">
              <w:t>?</w:t>
            </w:r>
          </w:p>
        </w:tc>
        <w:tc>
          <w:tcPr>
            <w:tcW w:w="249" w:type="dxa"/>
          </w:tcPr>
          <w:p w14:paraId="4158AF68" w14:textId="2DE31612" w:rsidR="00BD0D16" w:rsidRDefault="00BD0D16" w:rsidP="002C1321"/>
        </w:tc>
        <w:tc>
          <w:tcPr>
            <w:tcW w:w="8708" w:type="dxa"/>
          </w:tcPr>
          <w:p w14:paraId="024E0AB7" w14:textId="1E5F359F" w:rsidR="00BD0D16" w:rsidRDefault="00BD0D16" w:rsidP="002C1321">
            <w:r>
              <w:rPr>
                <w:noProof/>
              </w:rPr>
              <w:drawing>
                <wp:inline distT="0" distB="0" distL="0" distR="0" wp14:anchorId="4598C731" wp14:editId="0DC7C59F">
                  <wp:extent cx="4572000" cy="2743200"/>
                  <wp:effectExtent l="0" t="0" r="0" b="0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41EE6E-D03A-4CDB-B526-FE07A358917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7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20D6833C" w14:textId="73663442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EFBFF0" wp14:editId="68D23CB5">
                  <wp:extent cx="2347855" cy="1451757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7135" cy="145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648ABB82" w14:textId="60755130" w:rsidTr="00BD0D16">
        <w:trPr>
          <w:jc w:val="center"/>
        </w:trPr>
        <w:tc>
          <w:tcPr>
            <w:tcW w:w="573" w:type="dxa"/>
          </w:tcPr>
          <w:p w14:paraId="35650863" w14:textId="77E195D4" w:rsidR="00BD0D16" w:rsidRDefault="00BD0D16" w:rsidP="002C1321">
            <w:r>
              <w:lastRenderedPageBreak/>
              <w:t>5</w:t>
            </w:r>
          </w:p>
        </w:tc>
        <w:tc>
          <w:tcPr>
            <w:tcW w:w="2452" w:type="dxa"/>
          </w:tcPr>
          <w:p w14:paraId="7FFFA117" w14:textId="714B8278" w:rsidR="00BD0D16" w:rsidRDefault="00BD0D16" w:rsidP="002C1321">
            <w:proofErr w:type="spellStart"/>
            <w:r w:rsidRPr="00BE35CE">
              <w:t>Menurut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anda</w:t>
            </w:r>
            <w:proofErr w:type="spellEnd"/>
            <w:r w:rsidRPr="00BE35CE">
              <w:t xml:space="preserve">, Jika </w:t>
            </w:r>
            <w:proofErr w:type="spellStart"/>
            <w:r w:rsidRPr="00BE35CE">
              <w:t>kebijakan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pemerintah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terkait</w:t>
            </w:r>
            <w:proofErr w:type="spellEnd"/>
            <w:r w:rsidRPr="00BE35CE">
              <w:t xml:space="preserve"> NEW Normal </w:t>
            </w:r>
            <w:proofErr w:type="spellStart"/>
            <w:r w:rsidRPr="00BE35CE">
              <w:t>dijalankan</w:t>
            </w:r>
            <w:proofErr w:type="spellEnd"/>
            <w:r w:rsidRPr="00BE35CE">
              <w:t xml:space="preserve">, dan salah </w:t>
            </w:r>
            <w:proofErr w:type="spellStart"/>
            <w:r w:rsidRPr="00BE35CE">
              <w:t>satuny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mengaktifkan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perkuliahan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dengan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ketentuan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sosial</w:t>
            </w:r>
            <w:proofErr w:type="spellEnd"/>
            <w:r w:rsidRPr="00BE35CE">
              <w:t xml:space="preserve"> distancing?</w:t>
            </w:r>
          </w:p>
        </w:tc>
        <w:tc>
          <w:tcPr>
            <w:tcW w:w="249" w:type="dxa"/>
          </w:tcPr>
          <w:p w14:paraId="0CD3FB7A" w14:textId="7BD26E0D" w:rsidR="00BD0D16" w:rsidRDefault="00BD0D16" w:rsidP="002C1321"/>
        </w:tc>
        <w:tc>
          <w:tcPr>
            <w:tcW w:w="8708" w:type="dxa"/>
          </w:tcPr>
          <w:p w14:paraId="3B631E35" w14:textId="413FB4C1" w:rsidR="00BD0D16" w:rsidRDefault="00BD0D16" w:rsidP="002C1321">
            <w:r>
              <w:rPr>
                <w:noProof/>
              </w:rPr>
              <w:drawing>
                <wp:inline distT="0" distB="0" distL="0" distR="0" wp14:anchorId="440615F2" wp14:editId="43F51CCF">
                  <wp:extent cx="4572000" cy="2743200"/>
                  <wp:effectExtent l="0" t="0" r="0" b="0"/>
                  <wp:docPr id="7" name="Chart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3FEB0DE-544B-4851-A8B3-6E11BFCA5CF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9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0FB887B7" w14:textId="301E7CD4" w:rsidR="00BD0D16" w:rsidRDefault="00C83DC0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A7B02D" wp14:editId="7E2E67D7">
                  <wp:extent cx="2387621" cy="1476346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837" cy="1481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11A5DC39" w14:textId="353B32D3" w:rsidTr="00BD0D16">
        <w:trPr>
          <w:jc w:val="center"/>
        </w:trPr>
        <w:tc>
          <w:tcPr>
            <w:tcW w:w="573" w:type="dxa"/>
          </w:tcPr>
          <w:p w14:paraId="3948456A" w14:textId="243DE193" w:rsidR="00BD0D16" w:rsidRDefault="00BD0D16" w:rsidP="002C1321">
            <w:r>
              <w:t>6</w:t>
            </w:r>
          </w:p>
        </w:tc>
        <w:tc>
          <w:tcPr>
            <w:tcW w:w="2452" w:type="dxa"/>
          </w:tcPr>
          <w:p w14:paraId="249BCF86" w14:textId="15091918" w:rsidR="00BD0D16" w:rsidRDefault="00BD0D16" w:rsidP="002C1321">
            <w:r w:rsidRPr="00BE35CE">
              <w:t xml:space="preserve">Jika </w:t>
            </w:r>
            <w:proofErr w:type="spellStart"/>
            <w:r w:rsidRPr="00BE35CE">
              <w:t>kebijakan</w:t>
            </w:r>
            <w:proofErr w:type="spellEnd"/>
            <w:r w:rsidRPr="00BE35CE">
              <w:t xml:space="preserve"> New Normal </w:t>
            </w:r>
            <w:proofErr w:type="spellStart"/>
            <w:r w:rsidRPr="00BE35CE">
              <w:t>diberlakukan</w:t>
            </w:r>
            <w:proofErr w:type="spellEnd"/>
            <w:r w:rsidRPr="00BE35CE">
              <w:t xml:space="preserve">, </w:t>
            </w:r>
            <w:proofErr w:type="spellStart"/>
            <w:r w:rsidRPr="00BE35CE">
              <w:t>apakah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and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bersedi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melakukan</w:t>
            </w:r>
            <w:proofErr w:type="spellEnd"/>
            <w:r w:rsidRPr="00BE35CE">
              <w:t xml:space="preserve"> social distancing/</w:t>
            </w:r>
            <w:proofErr w:type="spellStart"/>
            <w:r w:rsidRPr="00BE35CE">
              <w:t>fisical</w:t>
            </w:r>
            <w:proofErr w:type="spellEnd"/>
            <w:r w:rsidRPr="00BE35CE">
              <w:t xml:space="preserve"> distancing </w:t>
            </w:r>
            <w:proofErr w:type="spellStart"/>
            <w:r w:rsidRPr="00BE35CE">
              <w:t>selama</w:t>
            </w:r>
            <w:proofErr w:type="spellEnd"/>
            <w:r w:rsidRPr="00BE35CE">
              <w:t xml:space="preserve"> di </w:t>
            </w:r>
            <w:proofErr w:type="spellStart"/>
            <w:r w:rsidRPr="00BE35CE">
              <w:t>kampus</w:t>
            </w:r>
            <w:proofErr w:type="spellEnd"/>
            <w:r w:rsidRPr="00BE35CE">
              <w:t>?</w:t>
            </w:r>
          </w:p>
        </w:tc>
        <w:tc>
          <w:tcPr>
            <w:tcW w:w="249" w:type="dxa"/>
          </w:tcPr>
          <w:p w14:paraId="0874FD42" w14:textId="52D4EDCB" w:rsidR="00BD0D16" w:rsidRDefault="00BD0D16" w:rsidP="002C1321"/>
        </w:tc>
        <w:tc>
          <w:tcPr>
            <w:tcW w:w="8708" w:type="dxa"/>
          </w:tcPr>
          <w:p w14:paraId="0B247B96" w14:textId="4DCD14DC" w:rsidR="00BD0D16" w:rsidRDefault="00BD0D16" w:rsidP="002C1321">
            <w:r>
              <w:rPr>
                <w:noProof/>
              </w:rPr>
              <w:drawing>
                <wp:inline distT="0" distB="0" distL="0" distR="0" wp14:anchorId="4FA619E2" wp14:editId="2D5F05F2">
                  <wp:extent cx="4572000" cy="2743200"/>
                  <wp:effectExtent l="0" t="0" r="0" b="0"/>
                  <wp:docPr id="6" name="Chart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DDFE88D-ABE5-4AA7-B725-CB191F35DAE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1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3B199D19" w14:textId="60274A3C" w:rsidR="00BD0D16" w:rsidRDefault="00C436BA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57CED7" wp14:editId="259C191E">
                  <wp:extent cx="2325104" cy="1437689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253" cy="1442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6BA" w14:paraId="56C10988" w14:textId="60AC96C1" w:rsidTr="00BD0D16">
        <w:trPr>
          <w:jc w:val="center"/>
        </w:trPr>
        <w:tc>
          <w:tcPr>
            <w:tcW w:w="573" w:type="dxa"/>
          </w:tcPr>
          <w:p w14:paraId="22FE2910" w14:textId="75038C1B" w:rsidR="00BD0D16" w:rsidRDefault="00BD0D16" w:rsidP="002C1321">
            <w:r>
              <w:lastRenderedPageBreak/>
              <w:t>7</w:t>
            </w:r>
          </w:p>
        </w:tc>
        <w:tc>
          <w:tcPr>
            <w:tcW w:w="2452" w:type="dxa"/>
          </w:tcPr>
          <w:p w14:paraId="0B7A00B1" w14:textId="76D4F21F" w:rsidR="00BD0D16" w:rsidRDefault="00BD0D16" w:rsidP="002C1321">
            <w:r w:rsidRPr="00BE35CE">
              <w:t xml:space="preserve">Jika </w:t>
            </w:r>
            <w:proofErr w:type="spellStart"/>
            <w:r w:rsidRPr="00BE35CE">
              <w:t>terbukti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and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melanggar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kebijakan</w:t>
            </w:r>
            <w:proofErr w:type="spellEnd"/>
            <w:r w:rsidRPr="00BE35CE">
              <w:t xml:space="preserve"> social distancing/</w:t>
            </w:r>
            <w:proofErr w:type="spellStart"/>
            <w:r w:rsidRPr="00BE35CE">
              <w:t>fisical</w:t>
            </w:r>
            <w:proofErr w:type="spellEnd"/>
            <w:r w:rsidRPr="00BE35CE">
              <w:t xml:space="preserve"> distancing, </w:t>
            </w:r>
            <w:proofErr w:type="spellStart"/>
            <w:r w:rsidRPr="00BE35CE">
              <w:t>apakah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and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bersedi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menerim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jika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terdapat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sanksi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dari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kampus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atau</w:t>
            </w:r>
            <w:proofErr w:type="spellEnd"/>
            <w:r w:rsidRPr="00BE35CE">
              <w:t xml:space="preserve"> </w:t>
            </w:r>
            <w:proofErr w:type="spellStart"/>
            <w:r w:rsidRPr="00BE35CE">
              <w:t>pemerintah</w:t>
            </w:r>
            <w:proofErr w:type="spellEnd"/>
            <w:r w:rsidRPr="00BE35CE">
              <w:t>?</w:t>
            </w:r>
          </w:p>
        </w:tc>
        <w:tc>
          <w:tcPr>
            <w:tcW w:w="249" w:type="dxa"/>
          </w:tcPr>
          <w:p w14:paraId="62792A6A" w14:textId="4DB3755D" w:rsidR="00BD0D16" w:rsidRDefault="00BD0D16" w:rsidP="002C1321">
            <w:pPr>
              <w:tabs>
                <w:tab w:val="left" w:pos="1012"/>
              </w:tabs>
            </w:pPr>
          </w:p>
        </w:tc>
        <w:tc>
          <w:tcPr>
            <w:tcW w:w="8708" w:type="dxa"/>
          </w:tcPr>
          <w:p w14:paraId="5D5D137A" w14:textId="60D5B280" w:rsidR="00BD0D16" w:rsidRDefault="00BD0D16" w:rsidP="002C1321">
            <w:r>
              <w:rPr>
                <w:noProof/>
              </w:rPr>
              <w:drawing>
                <wp:inline distT="0" distB="0" distL="0" distR="0" wp14:anchorId="012DB57D" wp14:editId="51983FD8">
                  <wp:extent cx="4572000" cy="2743200"/>
                  <wp:effectExtent l="0" t="0" r="0" b="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6144491-1849-4727-B80F-1B2C5FE48C4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3"/>
                    </a:graphicData>
                  </a:graphic>
                </wp:inline>
              </w:drawing>
            </w:r>
          </w:p>
        </w:tc>
        <w:tc>
          <w:tcPr>
            <w:tcW w:w="1966" w:type="dxa"/>
          </w:tcPr>
          <w:p w14:paraId="58205FAD" w14:textId="70541FC9" w:rsidR="00BD0D16" w:rsidRDefault="00C436BA" w:rsidP="002C132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54636B" wp14:editId="1DE5EB97">
                  <wp:extent cx="2313728" cy="1430655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8799" cy="1439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4BEF0F" w14:textId="77777777" w:rsidR="00D8231F" w:rsidRDefault="00D8231F"/>
    <w:p w14:paraId="03C61038" w14:textId="77777777" w:rsidR="00D8231F" w:rsidRDefault="00D8231F"/>
    <w:sectPr w:rsidR="00D8231F" w:rsidSect="00D8231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6BDC4" w14:textId="77777777" w:rsidR="00FB6B99" w:rsidRDefault="00FB6B99" w:rsidP="00D8231F">
      <w:pPr>
        <w:spacing w:after="0" w:line="240" w:lineRule="auto"/>
      </w:pPr>
      <w:r>
        <w:separator/>
      </w:r>
    </w:p>
  </w:endnote>
  <w:endnote w:type="continuationSeparator" w:id="0">
    <w:p w14:paraId="58C05992" w14:textId="77777777" w:rsidR="00FB6B99" w:rsidRDefault="00FB6B99" w:rsidP="00D82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2BBEC" w14:textId="77777777" w:rsidR="00FB6B99" w:rsidRDefault="00FB6B99" w:rsidP="00D8231F">
      <w:pPr>
        <w:spacing w:after="0" w:line="240" w:lineRule="auto"/>
      </w:pPr>
      <w:r>
        <w:separator/>
      </w:r>
    </w:p>
  </w:footnote>
  <w:footnote w:type="continuationSeparator" w:id="0">
    <w:p w14:paraId="0452B590" w14:textId="77777777" w:rsidR="00FB6B99" w:rsidRDefault="00FB6B99" w:rsidP="00D823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B35FFB"/>
    <w:multiLevelType w:val="hybridMultilevel"/>
    <w:tmpl w:val="5C6C0C3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2MDMzMTI0MbAwNzJQ0lEKTi0uzszPAykwqgUAXMgy/SwAAAA="/>
  </w:docVars>
  <w:rsids>
    <w:rsidRoot w:val="00D8231F"/>
    <w:rsid w:val="000814C0"/>
    <w:rsid w:val="000B05D0"/>
    <w:rsid w:val="000D413B"/>
    <w:rsid w:val="002C1321"/>
    <w:rsid w:val="002F2B22"/>
    <w:rsid w:val="004D0276"/>
    <w:rsid w:val="005A3661"/>
    <w:rsid w:val="006576B0"/>
    <w:rsid w:val="00667130"/>
    <w:rsid w:val="00737BC1"/>
    <w:rsid w:val="00930098"/>
    <w:rsid w:val="00937A08"/>
    <w:rsid w:val="0097006D"/>
    <w:rsid w:val="009F27CB"/>
    <w:rsid w:val="00B50E5A"/>
    <w:rsid w:val="00B977FC"/>
    <w:rsid w:val="00BC6147"/>
    <w:rsid w:val="00BD0D16"/>
    <w:rsid w:val="00BE35CE"/>
    <w:rsid w:val="00C436BA"/>
    <w:rsid w:val="00C775C7"/>
    <w:rsid w:val="00C82AD1"/>
    <w:rsid w:val="00C83DC0"/>
    <w:rsid w:val="00D8231F"/>
    <w:rsid w:val="00DE3365"/>
    <w:rsid w:val="00FB6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36DA70"/>
  <w15:chartTrackingRefBased/>
  <w15:docId w15:val="{960CFA26-F6FA-412A-8AEE-877C24DA9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2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2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31F"/>
  </w:style>
  <w:style w:type="paragraph" w:styleId="Footer">
    <w:name w:val="footer"/>
    <w:basedOn w:val="Normal"/>
    <w:link w:val="FooterChar"/>
    <w:uiPriority w:val="99"/>
    <w:unhideWhenUsed/>
    <w:rsid w:val="00D82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31F"/>
  </w:style>
  <w:style w:type="paragraph" w:styleId="ListParagraph">
    <w:name w:val="List Paragraph"/>
    <w:basedOn w:val="Normal"/>
    <w:uiPriority w:val="34"/>
    <w:qFormat/>
    <w:rsid w:val="00B97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9.png"/><Relationship Id="rId34" Type="http://schemas.openxmlformats.org/officeDocument/2006/relationships/image" Target="media/image18.png"/><Relationship Id="rId42" Type="http://schemas.openxmlformats.org/officeDocument/2006/relationships/image" Target="media/image22.png"/><Relationship Id="rId47" Type="http://schemas.openxmlformats.org/officeDocument/2006/relationships/chart" Target="charts/chart17.xml"/><Relationship Id="rId50" Type="http://schemas.openxmlformats.org/officeDocument/2006/relationships/image" Target="media/image26.png"/><Relationship Id="rId55" Type="http://schemas.openxmlformats.org/officeDocument/2006/relationships/chart" Target="charts/chart21.xml"/><Relationship Id="rId63" Type="http://schemas.openxmlformats.org/officeDocument/2006/relationships/chart" Target="charts/chart25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chart" Target="charts/chart8.xml"/><Relationship Id="rId11" Type="http://schemas.openxmlformats.org/officeDocument/2006/relationships/chart" Target="charts/chart3.xml"/><Relationship Id="rId24" Type="http://schemas.openxmlformats.org/officeDocument/2006/relationships/chart" Target="charts/chart7.xml"/><Relationship Id="rId32" Type="http://schemas.openxmlformats.org/officeDocument/2006/relationships/image" Target="media/image17.png"/><Relationship Id="rId37" Type="http://schemas.openxmlformats.org/officeDocument/2006/relationships/chart" Target="charts/chart12.xml"/><Relationship Id="rId40" Type="http://schemas.openxmlformats.org/officeDocument/2006/relationships/image" Target="media/image21.png"/><Relationship Id="rId45" Type="http://schemas.openxmlformats.org/officeDocument/2006/relationships/chart" Target="charts/chart16.xml"/><Relationship Id="rId53" Type="http://schemas.openxmlformats.org/officeDocument/2006/relationships/chart" Target="charts/chart20.xml"/><Relationship Id="rId58" Type="http://schemas.openxmlformats.org/officeDocument/2006/relationships/image" Target="media/image30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chart" Target="charts/chart24.xml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35" Type="http://schemas.openxmlformats.org/officeDocument/2006/relationships/chart" Target="charts/chart11.xml"/><Relationship Id="rId43" Type="http://schemas.openxmlformats.org/officeDocument/2006/relationships/chart" Target="charts/chart15.xml"/><Relationship Id="rId48" Type="http://schemas.openxmlformats.org/officeDocument/2006/relationships/image" Target="media/image25.png"/><Relationship Id="rId56" Type="http://schemas.openxmlformats.org/officeDocument/2006/relationships/image" Target="media/image29.png"/><Relationship Id="rId64" Type="http://schemas.openxmlformats.org/officeDocument/2006/relationships/image" Target="media/image33.png"/><Relationship Id="rId8" Type="http://schemas.openxmlformats.org/officeDocument/2006/relationships/image" Target="media/image1.png"/><Relationship Id="rId51" Type="http://schemas.openxmlformats.org/officeDocument/2006/relationships/chart" Target="charts/chart19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33" Type="http://schemas.openxmlformats.org/officeDocument/2006/relationships/chart" Target="charts/chart10.xml"/><Relationship Id="rId38" Type="http://schemas.openxmlformats.org/officeDocument/2006/relationships/image" Target="media/image20.png"/><Relationship Id="rId46" Type="http://schemas.openxmlformats.org/officeDocument/2006/relationships/image" Target="media/image24.png"/><Relationship Id="rId59" Type="http://schemas.openxmlformats.org/officeDocument/2006/relationships/chart" Target="charts/chart23.xml"/><Relationship Id="rId20" Type="http://schemas.openxmlformats.org/officeDocument/2006/relationships/chart" Target="charts/chart6.xml"/><Relationship Id="rId41" Type="http://schemas.openxmlformats.org/officeDocument/2006/relationships/chart" Target="charts/chart14.xml"/><Relationship Id="rId54" Type="http://schemas.openxmlformats.org/officeDocument/2006/relationships/image" Target="media/image28.png"/><Relationship Id="rId62" Type="http://schemas.openxmlformats.org/officeDocument/2006/relationships/image" Target="media/image3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19.png"/><Relationship Id="rId49" Type="http://schemas.openxmlformats.org/officeDocument/2006/relationships/chart" Target="charts/chart18.xml"/><Relationship Id="rId57" Type="http://schemas.openxmlformats.org/officeDocument/2006/relationships/chart" Target="charts/chart22.xml"/><Relationship Id="rId10" Type="http://schemas.openxmlformats.org/officeDocument/2006/relationships/image" Target="media/image2.png"/><Relationship Id="rId31" Type="http://schemas.openxmlformats.org/officeDocument/2006/relationships/chart" Target="charts/chart9.xml"/><Relationship Id="rId44" Type="http://schemas.openxmlformats.org/officeDocument/2006/relationships/image" Target="media/image23.png"/><Relationship Id="rId52" Type="http://schemas.openxmlformats.org/officeDocument/2006/relationships/image" Target="media/image27.png"/><Relationship Id="rId60" Type="http://schemas.openxmlformats.org/officeDocument/2006/relationships/image" Target="media/image31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3" Type="http://schemas.openxmlformats.org/officeDocument/2006/relationships/chart" Target="charts/chart4.xml"/><Relationship Id="rId18" Type="http://schemas.openxmlformats.org/officeDocument/2006/relationships/chart" Target="charts/chart5.xml"/><Relationship Id="rId39" Type="http://schemas.openxmlformats.org/officeDocument/2006/relationships/chart" Target="charts/chart1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25.xml"/><Relationship Id="rId1" Type="http://schemas.microsoft.com/office/2011/relationships/chartStyle" Target="style25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kop6\Downloads\ANGKET%20PELAKSANAAN%20KULIAH%20DARING_ONLINE%20(Respons)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ANGKET PELAKSANAAN KULIAH DARING_ONLINE (Respons).xlsx]Sheet2!PivotTable1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1. Apakah anda memiliki komputer dan akses internet yang memadai 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4:$A$5</c:f>
              <c:strCache>
                <c:ptCount val="2"/>
                <c:pt idx="0">
                  <c:v>Tidak</c:v>
                </c:pt>
                <c:pt idx="1">
                  <c:v>Ya</c:v>
                </c:pt>
              </c:strCache>
            </c:strRef>
          </c:cat>
          <c:val>
            <c:numRef>
              <c:f>Sheet2!$B$4:$B$5</c:f>
              <c:numCache>
                <c:formatCode>General</c:formatCode>
                <c:ptCount val="2"/>
                <c:pt idx="0">
                  <c:v>80</c:v>
                </c:pt>
                <c:pt idx="1">
                  <c:v>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853-44C6-9768-EBA1DF2038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26972431"/>
        <c:axId val="926972847"/>
      </c:barChart>
      <c:catAx>
        <c:axId val="9269724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6972847"/>
        <c:crosses val="autoZero"/>
        <c:auto val="1"/>
        <c:lblAlgn val="ctr"/>
        <c:lblOffset val="100"/>
        <c:noMultiLvlLbl val="0"/>
      </c:catAx>
      <c:valAx>
        <c:axId val="9269728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697243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1. Pembelajaran Daring/Online bisa dilakukan kapan saja dan dimana saja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35</c:v>
              </c:pt>
              <c:pt idx="1">
                <c:v>22</c:v>
              </c:pt>
              <c:pt idx="2">
                <c:v>1</c:v>
              </c:pt>
              <c:pt idx="3">
                <c:v>65</c:v>
              </c:pt>
              <c:pt idx="4">
                <c:v>32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05FF-4A3A-8207-3DC5ADD652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041193087"/>
        <c:axId val="1041190591"/>
      </c:barChart>
      <c:catAx>
        <c:axId val="104119308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1190591"/>
        <c:crosses val="autoZero"/>
        <c:auto val="1"/>
        <c:lblAlgn val="ctr"/>
        <c:lblOffset val="100"/>
        <c:noMultiLvlLbl val="0"/>
      </c:catAx>
      <c:valAx>
        <c:axId val="104119059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119308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2. Pembelajaran Daring/Online membuat proses pembelajaran lebih terorganisir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67</c:v>
              </c:pt>
              <c:pt idx="1">
                <c:v>3</c:v>
              </c:pt>
              <c:pt idx="2">
                <c:v>3</c:v>
              </c:pt>
              <c:pt idx="3">
                <c:v>43</c:v>
              </c:pt>
              <c:pt idx="4">
                <c:v>39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C5A2-4CD9-B60D-B4B29ACFEB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17615199"/>
        <c:axId val="917617279"/>
      </c:barChart>
      <c:catAx>
        <c:axId val="91761519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7617279"/>
        <c:crosses val="autoZero"/>
        <c:auto val="1"/>
        <c:lblAlgn val="ctr"/>
        <c:lblOffset val="100"/>
        <c:noMultiLvlLbl val="0"/>
      </c:catAx>
      <c:valAx>
        <c:axId val="91761727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761519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ANGKET PELAKSANAAN KULIAH DARING_ONLINE (Respons).xlsx]Sheet19!PivotTable127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3. Ongkos/Biaya untuk pembelajaran Daring/Online lebih murah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9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9!$A$4:$A$9</c:f>
              <c:strCache>
                <c:ptCount val="6"/>
                <c:pt idx="0">
                  <c:v>Ragu - ragu</c:v>
                </c:pt>
                <c:pt idx="1">
                  <c:v>Sangat Setuju</c:v>
                </c:pt>
                <c:pt idx="2">
                  <c:v>Sangat Tidak Setuju</c:v>
                </c:pt>
                <c:pt idx="3">
                  <c:v>Setuju</c:v>
                </c:pt>
                <c:pt idx="4">
                  <c:v>Tidak Setuju</c:v>
                </c:pt>
                <c:pt idx="5">
                  <c:v>(blank)</c:v>
                </c:pt>
              </c:strCache>
            </c:strRef>
          </c:cat>
          <c:val>
            <c:numRef>
              <c:f>Sheet19!$B$4:$B$9</c:f>
              <c:numCache>
                <c:formatCode>General</c:formatCode>
                <c:ptCount val="6"/>
                <c:pt idx="0">
                  <c:v>33</c:v>
                </c:pt>
                <c:pt idx="1">
                  <c:v>6</c:v>
                </c:pt>
                <c:pt idx="2">
                  <c:v>19</c:v>
                </c:pt>
                <c:pt idx="3">
                  <c:v>30</c:v>
                </c:pt>
                <c:pt idx="4">
                  <c:v>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EE1-46F2-A00E-8931776FF8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033803711"/>
        <c:axId val="1033821599"/>
      </c:barChart>
      <c:catAx>
        <c:axId val="1033803711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3821599"/>
        <c:crosses val="autoZero"/>
        <c:auto val="1"/>
        <c:lblAlgn val="ctr"/>
        <c:lblOffset val="100"/>
        <c:noMultiLvlLbl val="0"/>
      </c:catAx>
      <c:valAx>
        <c:axId val="103382159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380371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ANGKET PELAKSANAAN KULIAH DARING_ONLINE (Respons).xlsx]Sheet18!PivotTable12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4. Pembelajaran Daring/Online lebih efektif dan efesien untuk penyampaian materi perkuliahan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8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8!$A$4:$A$7</c:f>
              <c:strCache>
                <c:ptCount val="4"/>
                <c:pt idx="0">
                  <c:v>Ragu - ragu</c:v>
                </c:pt>
                <c:pt idx="1">
                  <c:v>Sangat Tidak Setuju</c:v>
                </c:pt>
                <c:pt idx="2">
                  <c:v>Setuju</c:v>
                </c:pt>
                <c:pt idx="3">
                  <c:v>Tidak Setuju</c:v>
                </c:pt>
              </c:strCache>
            </c:strRef>
          </c:cat>
          <c:val>
            <c:numRef>
              <c:f>Sheet18!$B$4:$B$7</c:f>
              <c:numCache>
                <c:formatCode>General</c:formatCode>
                <c:ptCount val="4"/>
                <c:pt idx="0">
                  <c:v>57</c:v>
                </c:pt>
                <c:pt idx="1">
                  <c:v>11</c:v>
                </c:pt>
                <c:pt idx="2">
                  <c:v>25</c:v>
                </c:pt>
                <c:pt idx="3">
                  <c:v>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146-4956-8504-93B14EC501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20595039"/>
        <c:axId val="920590463"/>
      </c:barChart>
      <c:catAx>
        <c:axId val="92059503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0590463"/>
        <c:crosses val="autoZero"/>
        <c:auto val="1"/>
        <c:lblAlgn val="ctr"/>
        <c:lblOffset val="100"/>
        <c:noMultiLvlLbl val="0"/>
      </c:catAx>
      <c:valAx>
        <c:axId val="92059046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059503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1. Sumber pembelajaran terbuka di Internet memberikan prospek yang baik untuk pembelajaran Daring/Online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40</c:v>
              </c:pt>
              <c:pt idx="1">
                <c:v>4</c:v>
              </c:pt>
              <c:pt idx="2">
                <c:v>2</c:v>
              </c:pt>
              <c:pt idx="3">
                <c:v>90</c:v>
              </c:pt>
              <c:pt idx="4">
                <c:v>19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92EC-43A6-B02A-95B6473087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346159103"/>
        <c:axId val="918453279"/>
      </c:barChart>
      <c:catAx>
        <c:axId val="346159103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8453279"/>
        <c:crosses val="autoZero"/>
        <c:auto val="1"/>
        <c:lblAlgn val="ctr"/>
        <c:lblOffset val="100"/>
        <c:noMultiLvlLbl val="0"/>
      </c:catAx>
      <c:valAx>
        <c:axId val="91845327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615910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2. Saya akan merekomendasikan pembelajaran Daring/Online ke orang lain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60</c:v>
              </c:pt>
              <c:pt idx="1">
                <c:v>5</c:v>
              </c:pt>
              <c:pt idx="2">
                <c:v>2</c:v>
              </c:pt>
              <c:pt idx="3">
                <c:v>63</c:v>
              </c:pt>
              <c:pt idx="4">
                <c:v>24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E4BA-4FE8-A6E2-D9191026115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041161887"/>
        <c:axId val="1041163135"/>
      </c:barChart>
      <c:catAx>
        <c:axId val="104116188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1163135"/>
        <c:crosses val="autoZero"/>
        <c:auto val="1"/>
        <c:lblAlgn val="ctr"/>
        <c:lblOffset val="100"/>
        <c:noMultiLvlLbl val="0"/>
      </c:catAx>
      <c:valAx>
        <c:axId val="104116313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116188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3. Apakah anda dapat mensosialisasikan penggunaan pembelajaran daring (E-learning) pada orang lain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63</c:v>
              </c:pt>
              <c:pt idx="1">
                <c:v>8</c:v>
              </c:pt>
              <c:pt idx="2">
                <c:v>1</c:v>
              </c:pt>
              <c:pt idx="3">
                <c:v>63</c:v>
              </c:pt>
              <c:pt idx="4">
                <c:v>20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267E-4B47-983C-8C5A4F89D6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084085711"/>
        <c:axId val="2084083215"/>
      </c:barChart>
      <c:catAx>
        <c:axId val="2084085711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4083215"/>
        <c:crosses val="autoZero"/>
        <c:auto val="1"/>
        <c:lblAlgn val="ctr"/>
        <c:lblOffset val="100"/>
        <c:noMultiLvlLbl val="0"/>
      </c:catAx>
      <c:valAx>
        <c:axId val="208408321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408571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4. Apakah anda dapat menerapkan pembelajaran daring secara mandiri pada saat menjadi pendidik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51</c:v>
              </c:pt>
              <c:pt idx="1">
                <c:v>9</c:v>
              </c:pt>
              <c:pt idx="2">
                <c:v>1</c:v>
              </c:pt>
              <c:pt idx="3">
                <c:v>78</c:v>
              </c:pt>
              <c:pt idx="4">
                <c:v>16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E66B-4E1A-991F-BA115F2C50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24084655"/>
        <c:axId val="924076751"/>
      </c:barChart>
      <c:catAx>
        <c:axId val="924084655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4076751"/>
        <c:crosses val="autoZero"/>
        <c:auto val="1"/>
        <c:lblAlgn val="ctr"/>
        <c:lblOffset val="100"/>
        <c:noMultiLvlLbl val="0"/>
      </c:catAx>
      <c:valAx>
        <c:axId val="92407675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408465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5. Apakah semua mata kuliah perlu melakukan perkuliahan daring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40</c:v>
              </c:pt>
              <c:pt idx="1">
                <c:v>5</c:v>
              </c:pt>
              <c:pt idx="2">
                <c:v>6</c:v>
              </c:pt>
              <c:pt idx="3">
                <c:v>47</c:v>
              </c:pt>
              <c:pt idx="4">
                <c:v>57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542C-4D83-966D-5A295C99A3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041172703"/>
        <c:axId val="1041164799"/>
      </c:barChart>
      <c:catAx>
        <c:axId val="1041172703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1164799"/>
        <c:crosses val="autoZero"/>
        <c:auto val="1"/>
        <c:lblAlgn val="ctr"/>
        <c:lblOffset val="100"/>
        <c:noMultiLvlLbl val="0"/>
      </c:catAx>
      <c:valAx>
        <c:axId val="104116479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117270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1. Bagaimana Pendapat anda tentang penerapan perkuliahan daring pada masa Pandemi Covid-19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35</c:v>
              </c:pt>
              <c:pt idx="1">
                <c:v>21</c:v>
              </c:pt>
              <c:pt idx="2">
                <c:v>4</c:v>
              </c:pt>
              <c:pt idx="3">
                <c:v>71</c:v>
              </c:pt>
              <c:pt idx="4">
                <c:v>24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50A1-46C9-AACF-AD37F12802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346159103"/>
        <c:axId val="1041193087"/>
      </c:barChart>
      <c:catAx>
        <c:axId val="346159103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1193087"/>
        <c:crosses val="autoZero"/>
        <c:auto val="1"/>
        <c:lblAlgn val="ctr"/>
        <c:lblOffset val="100"/>
        <c:noMultiLvlLbl val="0"/>
      </c:catAx>
      <c:valAx>
        <c:axId val="104119308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615910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ANGKET PELAKSANAAN KULIAH DARING_ONLINE (Respons).xlsx]Sheet3!PivotTable19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2. Apakah anda memiliki Handphone/Smartphone dan akses internet yang memadai ?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3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3!$A$4:$A$5</c:f>
              <c:strCache>
                <c:ptCount val="2"/>
                <c:pt idx="0">
                  <c:v>Tidak</c:v>
                </c:pt>
                <c:pt idx="1">
                  <c:v>Ya</c:v>
                </c:pt>
              </c:strCache>
            </c:strRef>
          </c:cat>
          <c:val>
            <c:numRef>
              <c:f>Sheet3!$B$4:$B$5</c:f>
              <c:numCache>
                <c:formatCode>General</c:formatCode>
                <c:ptCount val="2"/>
                <c:pt idx="0">
                  <c:v>15</c:v>
                </c:pt>
                <c:pt idx="1">
                  <c:v>1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CB1-48B6-A870-0D5D4F39AC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18449119"/>
        <c:axId val="918451615"/>
      </c:barChart>
      <c:catAx>
        <c:axId val="91844911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8451615"/>
        <c:crosses val="autoZero"/>
        <c:auto val="1"/>
        <c:lblAlgn val="ctr"/>
        <c:lblOffset val="100"/>
        <c:noMultiLvlLbl val="0"/>
      </c:catAx>
      <c:valAx>
        <c:axId val="9184516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844911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2. Bagaimana pendapat anda terkait kebijakan pemerintah untuk meliburkan perkuliahan saat pandemic covid-19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26</c:v>
              </c:pt>
              <c:pt idx="1">
                <c:v>17</c:v>
              </c:pt>
              <c:pt idx="2">
                <c:v>6</c:v>
              </c:pt>
              <c:pt idx="3">
                <c:v>90</c:v>
              </c:pt>
              <c:pt idx="4">
                <c:v>16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5B14-471B-9623-894889A3C4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22331631"/>
        <c:axId val="922328303"/>
      </c:barChart>
      <c:catAx>
        <c:axId val="922331631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2328303"/>
        <c:crosses val="autoZero"/>
        <c:auto val="1"/>
        <c:lblAlgn val="ctr"/>
        <c:lblOffset val="100"/>
        <c:noMultiLvlLbl val="0"/>
      </c:catAx>
      <c:valAx>
        <c:axId val="92232830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233163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3. Menurut anda, apakah perkuliahan daring harus dilakukan selama masa pandemic covid-19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34</c:v>
              </c:pt>
              <c:pt idx="1">
                <c:v>26</c:v>
              </c:pt>
              <c:pt idx="2">
                <c:v>3</c:v>
              </c:pt>
              <c:pt idx="3">
                <c:v>74</c:v>
              </c:pt>
              <c:pt idx="4">
                <c:v>17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B4B5-4834-B0A8-23D76DE9BD4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154105295"/>
        <c:axId val="1154105711"/>
      </c:barChart>
      <c:catAx>
        <c:axId val="1154105295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4105711"/>
        <c:crosses val="autoZero"/>
        <c:auto val="1"/>
        <c:lblAlgn val="ctr"/>
        <c:lblOffset val="100"/>
        <c:noMultiLvlLbl val="0"/>
      </c:catAx>
      <c:valAx>
        <c:axId val="11541057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410529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4. Bagaimana pendapat anda, jika perkuliahan tatap muka di aktifkan dalam masa pandemic seperti saat ini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53</c:v>
              </c:pt>
              <c:pt idx="1">
                <c:v>10</c:v>
              </c:pt>
              <c:pt idx="2">
                <c:v>10</c:v>
              </c:pt>
              <c:pt idx="3">
                <c:v>37</c:v>
              </c:pt>
              <c:pt idx="4">
                <c:v>44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1106-47CD-9F65-6B4232CBC31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26959535"/>
        <c:axId val="926962031"/>
      </c:barChart>
      <c:catAx>
        <c:axId val="926959535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6962031"/>
        <c:crosses val="autoZero"/>
        <c:auto val="1"/>
        <c:lblAlgn val="ctr"/>
        <c:lblOffset val="100"/>
        <c:noMultiLvlLbl val="0"/>
      </c:catAx>
      <c:valAx>
        <c:axId val="92696203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695953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5. Menurut anda, Jika kebijakan pemerintah terkait NEW Normal dijalankan, dan salah satunya mengaktifkan perkuliahan dengan ketentuan sosial distancing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47</c:v>
              </c:pt>
              <c:pt idx="1">
                <c:v>19</c:v>
              </c:pt>
              <c:pt idx="2">
                <c:v>6</c:v>
              </c:pt>
              <c:pt idx="3">
                <c:v>66</c:v>
              </c:pt>
              <c:pt idx="4">
                <c:v>17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E419-438E-91C2-BF0E1614A0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033795807"/>
        <c:axId val="1033801631"/>
      </c:barChart>
      <c:catAx>
        <c:axId val="103379580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3801631"/>
        <c:crosses val="autoZero"/>
        <c:auto val="1"/>
        <c:lblAlgn val="ctr"/>
        <c:lblOffset val="100"/>
        <c:noMultiLvlLbl val="0"/>
      </c:catAx>
      <c:valAx>
        <c:axId val="103380163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379580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6. Jika kebijakan New Normal diberlakukan, apakah anda bersedia melakukan social distancing/fisical distancing selama di kampus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6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  <c:pt idx="5">
                <c:v>(blank)</c:v>
              </c:pt>
            </c:strLit>
          </c:cat>
          <c:val>
            <c:numLit>
              <c:formatCode>General</c:formatCode>
              <c:ptCount val="6"/>
              <c:pt idx="0">
                <c:v>46</c:v>
              </c:pt>
              <c:pt idx="1">
                <c:v>20</c:v>
              </c:pt>
              <c:pt idx="2">
                <c:v>4</c:v>
              </c:pt>
              <c:pt idx="3">
                <c:v>74</c:v>
              </c:pt>
              <c:pt idx="4">
                <c:v>11</c:v>
              </c:pt>
              <c:pt idx="5">
                <c:v>0</c:v>
              </c:pt>
            </c:numLit>
          </c:val>
          <c:extLst>
            <c:ext xmlns:c16="http://schemas.microsoft.com/office/drawing/2014/chart" uri="{C3380CC4-5D6E-409C-BE32-E72D297353CC}">
              <c16:uniqueId val="{00000000-153A-4ABF-8750-1AC2DFA851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20595039"/>
        <c:axId val="920596703"/>
      </c:barChart>
      <c:catAx>
        <c:axId val="92059503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0596703"/>
        <c:crosses val="autoZero"/>
        <c:auto val="1"/>
        <c:lblAlgn val="ctr"/>
        <c:lblOffset val="100"/>
        <c:noMultiLvlLbl val="0"/>
      </c:catAx>
      <c:valAx>
        <c:axId val="92059670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059503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ANGKET PELAKSANAAN KULIAH DARING_ONLINE (Respons).xlsx]Sheet6!PivotTable6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7. Jika terbukti anda melanggar kebijakan social distancing/fisical distancing, apakah anda bersedia menerima jika terdapat sanksi dari kampus atau pemerintah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6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6!$A$4:$A$9</c:f>
              <c:strCache>
                <c:ptCount val="6"/>
                <c:pt idx="0">
                  <c:v>Ragu - ragu</c:v>
                </c:pt>
                <c:pt idx="1">
                  <c:v>Sangat Setuju</c:v>
                </c:pt>
                <c:pt idx="2">
                  <c:v>Sangat Tidak Setuju</c:v>
                </c:pt>
                <c:pt idx="3">
                  <c:v>Setuju</c:v>
                </c:pt>
                <c:pt idx="4">
                  <c:v>Tidak Setuju</c:v>
                </c:pt>
                <c:pt idx="5">
                  <c:v>(blank)</c:v>
                </c:pt>
              </c:strCache>
            </c:strRef>
          </c:cat>
          <c:val>
            <c:numRef>
              <c:f>Sheet6!$B$4:$B$9</c:f>
              <c:numCache>
                <c:formatCode>General</c:formatCode>
                <c:ptCount val="6"/>
                <c:pt idx="0">
                  <c:v>48</c:v>
                </c:pt>
                <c:pt idx="1">
                  <c:v>7</c:v>
                </c:pt>
                <c:pt idx="2">
                  <c:v>5</c:v>
                </c:pt>
                <c:pt idx="3">
                  <c:v>74</c:v>
                </c:pt>
                <c:pt idx="4">
                  <c:v>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CEA-447F-9AB4-5E85A0B5C23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26972431"/>
        <c:axId val="926968271"/>
      </c:barChart>
      <c:catAx>
        <c:axId val="926972431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6968271"/>
        <c:crosses val="autoZero"/>
        <c:auto val="1"/>
        <c:lblAlgn val="ctr"/>
        <c:lblOffset val="100"/>
        <c:noMultiLvlLbl val="0"/>
      </c:catAx>
      <c:valAx>
        <c:axId val="9269682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697243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ANGKET PELAKSANAAN KULIAH DARING_ONLINE (Respons).xlsx]Sheet4!PivotTable28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3. Di kabupaten/kota mana anda berada selama kuliah online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4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4!$A$4:$A$17</c:f>
              <c:strCache>
                <c:ptCount val="14"/>
                <c:pt idx="0">
                  <c:v>Kab. Halbar</c:v>
                </c:pt>
                <c:pt idx="1">
                  <c:v>Kab. Halsel</c:v>
                </c:pt>
                <c:pt idx="2">
                  <c:v>Kab. Halteng</c:v>
                </c:pt>
                <c:pt idx="3">
                  <c:v>Kab. Haltim</c:v>
                </c:pt>
                <c:pt idx="4">
                  <c:v>Kab. Halut</c:v>
                </c:pt>
                <c:pt idx="5">
                  <c:v>Kei </c:v>
                </c:pt>
                <c:pt idx="6">
                  <c:v>Kepsul</c:v>
                </c:pt>
                <c:pt idx="7">
                  <c:v>Kota Kotamobagu Kab. Bolmong Raya Prov. manado</c:v>
                </c:pt>
                <c:pt idx="8">
                  <c:v>Kota Ternate</c:v>
                </c:pt>
                <c:pt idx="9">
                  <c:v>Kota TIKEP</c:v>
                </c:pt>
                <c:pt idx="10">
                  <c:v>Loloda </c:v>
                </c:pt>
                <c:pt idx="11">
                  <c:v>Pulau Morotai</c:v>
                </c:pt>
                <c:pt idx="12">
                  <c:v>Taliabu</c:v>
                </c:pt>
                <c:pt idx="13">
                  <c:v>TIDORE</c:v>
                </c:pt>
              </c:strCache>
            </c:strRef>
          </c:cat>
          <c:val>
            <c:numRef>
              <c:f>Sheet4!$B$4:$B$17</c:f>
              <c:numCache>
                <c:formatCode>General</c:formatCode>
                <c:ptCount val="14"/>
                <c:pt idx="0">
                  <c:v>8</c:v>
                </c:pt>
                <c:pt idx="1">
                  <c:v>34</c:v>
                </c:pt>
                <c:pt idx="2">
                  <c:v>3</c:v>
                </c:pt>
                <c:pt idx="3">
                  <c:v>18</c:v>
                </c:pt>
                <c:pt idx="4">
                  <c:v>13</c:v>
                </c:pt>
                <c:pt idx="5">
                  <c:v>1</c:v>
                </c:pt>
                <c:pt idx="6">
                  <c:v>9</c:v>
                </c:pt>
                <c:pt idx="7">
                  <c:v>1</c:v>
                </c:pt>
                <c:pt idx="8">
                  <c:v>56</c:v>
                </c:pt>
                <c:pt idx="9">
                  <c:v>8</c:v>
                </c:pt>
                <c:pt idx="10">
                  <c:v>1</c:v>
                </c:pt>
                <c:pt idx="11">
                  <c:v>1</c:v>
                </c:pt>
                <c:pt idx="12">
                  <c:v>2</c:v>
                </c:pt>
                <c:pt idx="1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DE1-4144-BF00-FE089D835F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22332463"/>
        <c:axId val="922331215"/>
      </c:barChart>
      <c:catAx>
        <c:axId val="922332463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2331215"/>
        <c:crosses val="autoZero"/>
        <c:auto val="1"/>
        <c:lblAlgn val="ctr"/>
        <c:lblOffset val="100"/>
        <c:noMultiLvlLbl val="0"/>
      </c:catAx>
      <c:valAx>
        <c:axId val="92233121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233246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4. Dimana anda harus mengakses internet selama kuliah online 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2"/>
              <c:pt idx="0">
                <c:v>Kampung Halaman</c:v>
              </c:pt>
              <c:pt idx="1">
                <c:v>Perkotaan</c:v>
              </c:pt>
            </c:strLit>
          </c:cat>
          <c:val>
            <c:numLit>
              <c:formatCode>General</c:formatCode>
              <c:ptCount val="2"/>
              <c:pt idx="0">
                <c:v>107</c:v>
              </c:pt>
              <c:pt idx="1">
                <c:v>49</c:v>
              </c:pt>
            </c:numLit>
          </c:val>
          <c:extLst>
            <c:ext xmlns:c16="http://schemas.microsoft.com/office/drawing/2014/chart" uri="{C3380CC4-5D6E-409C-BE32-E72D297353CC}">
              <c16:uniqueId val="{00000000-8A4C-48A5-A8DF-63050B2785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84959039"/>
        <c:axId val="2084953215"/>
      </c:barChart>
      <c:catAx>
        <c:axId val="20849590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4953215"/>
        <c:crosses val="autoZero"/>
        <c:auto val="1"/>
        <c:lblAlgn val="ctr"/>
        <c:lblOffset val="100"/>
        <c:noMultiLvlLbl val="0"/>
      </c:catAx>
      <c:valAx>
        <c:axId val="20849532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495903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8. Apakah aplikasi perkuliahan Daring/Online yang anda sukai pernah disosialisasikan sebelumnya 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2"/>
              <c:pt idx="0">
                <c:v>Tidak</c:v>
              </c:pt>
              <c:pt idx="1">
                <c:v>Ya</c:v>
              </c:pt>
            </c:strLit>
          </c:cat>
          <c:val>
            <c:numLit>
              <c:formatCode>General</c:formatCode>
              <c:ptCount val="2"/>
              <c:pt idx="0">
                <c:v>55</c:v>
              </c:pt>
              <c:pt idx="1">
                <c:v>101</c:v>
              </c:pt>
            </c:numLit>
          </c:val>
          <c:extLst>
            <c:ext xmlns:c16="http://schemas.microsoft.com/office/drawing/2014/chart" uri="{C3380CC4-5D6E-409C-BE32-E72D297353CC}">
              <c16:uniqueId val="{00000000-30F8-46A9-A107-D814B57BAC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33223359"/>
        <c:axId val="1033229599"/>
      </c:barChart>
      <c:catAx>
        <c:axId val="103322335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3229599"/>
        <c:crosses val="autoZero"/>
        <c:auto val="1"/>
        <c:lblAlgn val="ctr"/>
        <c:lblOffset val="100"/>
        <c:noMultiLvlLbl val="0"/>
      </c:catAx>
      <c:valAx>
        <c:axId val="10332295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322335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1. Bagaimana kesan anda terkait perkuliahan Daring/Onlin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5"/>
              <c:pt idx="0">
                <c:v>Kadang - kadang Manyenangkan</c:v>
              </c:pt>
              <c:pt idx="1">
                <c:v>Menyenangkan</c:v>
              </c:pt>
              <c:pt idx="2">
                <c:v>Sangat Menyenangkan</c:v>
              </c:pt>
              <c:pt idx="3">
                <c:v>Sangat Tidak Menyenangkan</c:v>
              </c:pt>
              <c:pt idx="4">
                <c:v>Tidak Menyenangkan</c:v>
              </c:pt>
            </c:strLit>
          </c:cat>
          <c:val>
            <c:numLit>
              <c:formatCode>General</c:formatCode>
              <c:ptCount val="5"/>
              <c:pt idx="0">
                <c:v>86</c:v>
              </c:pt>
              <c:pt idx="1">
                <c:v>19</c:v>
              </c:pt>
              <c:pt idx="2">
                <c:v>4</c:v>
              </c:pt>
              <c:pt idx="3">
                <c:v>8</c:v>
              </c:pt>
              <c:pt idx="4">
                <c:v>39</c:v>
              </c:pt>
            </c:numLit>
          </c:val>
          <c:extLst>
            <c:ext xmlns:c16="http://schemas.microsoft.com/office/drawing/2014/chart" uri="{C3380CC4-5D6E-409C-BE32-E72D297353CC}">
              <c16:uniqueId val="{00000000-0E64-48FC-8A70-CA1446E33E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084954047"/>
        <c:axId val="918450367"/>
      </c:barChart>
      <c:catAx>
        <c:axId val="208495404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8450367"/>
        <c:crosses val="autoZero"/>
        <c:auto val="1"/>
        <c:lblAlgn val="ctr"/>
        <c:lblOffset val="100"/>
        <c:noMultiLvlLbl val="0"/>
      </c:catAx>
      <c:valAx>
        <c:axId val="91845036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495404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4. Apakah pada saat perkulihan Daring/Online berlangsung, anda dapat memahami materi perkulihan yang disampaikan oleh dosen dengan baik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5"/>
              <c:pt idx="0">
                <c:v>Paham</c:v>
              </c:pt>
              <c:pt idx="1">
                <c:v>Ragu - ragu</c:v>
              </c:pt>
              <c:pt idx="2">
                <c:v>Sangat Paham</c:v>
              </c:pt>
              <c:pt idx="3">
                <c:v>Sangat Tidak Paham</c:v>
              </c:pt>
              <c:pt idx="4">
                <c:v>Tidak Paham</c:v>
              </c:pt>
            </c:strLit>
          </c:cat>
          <c:val>
            <c:numLit>
              <c:formatCode>General</c:formatCode>
              <c:ptCount val="5"/>
              <c:pt idx="0">
                <c:v>68</c:v>
              </c:pt>
              <c:pt idx="1">
                <c:v>62</c:v>
              </c:pt>
              <c:pt idx="2">
                <c:v>4</c:v>
              </c:pt>
              <c:pt idx="3">
                <c:v>5</c:v>
              </c:pt>
              <c:pt idx="4">
                <c:v>17</c:v>
              </c:pt>
            </c:numLit>
          </c:val>
          <c:extLst>
            <c:ext xmlns:c16="http://schemas.microsoft.com/office/drawing/2014/chart" uri="{C3380CC4-5D6E-409C-BE32-E72D297353CC}">
              <c16:uniqueId val="{00000000-020D-4B7A-976A-322EDF9D19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22331215"/>
        <c:axId val="922331631"/>
      </c:barChart>
      <c:catAx>
        <c:axId val="922331215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2331631"/>
        <c:crosses val="autoZero"/>
        <c:auto val="1"/>
        <c:lblAlgn val="ctr"/>
        <c:lblOffset val="100"/>
        <c:noMultiLvlLbl val="0"/>
      </c:catAx>
      <c:valAx>
        <c:axId val="92233163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233121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2. Jika Terjadi kondisi darurat seperti saat ini (pandemi), setujuhkah anda jika perkulihan Daring/Online ini dilaksanakan lagi di masa depan?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5"/>
              <c:pt idx="0">
                <c:v>Ragu - ragu</c:v>
              </c:pt>
              <c:pt idx="1">
                <c:v>Sangat Setuju</c:v>
              </c:pt>
              <c:pt idx="2">
                <c:v>Sangat Tidak Setuju</c:v>
              </c:pt>
              <c:pt idx="3">
                <c:v>Setuju</c:v>
              </c:pt>
              <c:pt idx="4">
                <c:v>Tidak Setuju</c:v>
              </c:pt>
            </c:strLit>
          </c:cat>
          <c:val>
            <c:numLit>
              <c:formatCode>General</c:formatCode>
              <c:ptCount val="5"/>
              <c:pt idx="0">
                <c:v>55</c:v>
              </c:pt>
              <c:pt idx="1">
                <c:v>7</c:v>
              </c:pt>
              <c:pt idx="2">
                <c:v>9</c:v>
              </c:pt>
              <c:pt idx="3">
                <c:v>53</c:v>
              </c:pt>
              <c:pt idx="4">
                <c:v>32</c:v>
              </c:pt>
            </c:numLit>
          </c:val>
          <c:extLst>
            <c:ext xmlns:c16="http://schemas.microsoft.com/office/drawing/2014/chart" uri="{C3380CC4-5D6E-409C-BE32-E72D297353CC}">
              <c16:uniqueId val="{00000000-332A-4F80-A080-2838A53CC8B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18454527"/>
        <c:axId val="1154105295"/>
      </c:barChart>
      <c:catAx>
        <c:axId val="91845452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4105295"/>
        <c:crosses val="autoZero"/>
        <c:auto val="1"/>
        <c:lblAlgn val="ctr"/>
        <c:lblOffset val="100"/>
        <c:noMultiLvlLbl val="0"/>
      </c:catAx>
      <c:valAx>
        <c:axId val="115410529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84545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D"/>
              <a:t>Count of 3. Apakah perkuliahan Daring/online mempermudah anda memahami materi perkuliahan?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v>Total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5"/>
              <c:pt idx="0">
                <c:v>Paham</c:v>
              </c:pt>
              <c:pt idx="1">
                <c:v>Ragu - ragu</c:v>
              </c:pt>
              <c:pt idx="2">
                <c:v>Sangat Paham</c:v>
              </c:pt>
              <c:pt idx="3">
                <c:v>Sangat Tidak Paham</c:v>
              </c:pt>
              <c:pt idx="4">
                <c:v>Tidak Paham</c:v>
              </c:pt>
            </c:strLit>
          </c:cat>
          <c:val>
            <c:numLit>
              <c:formatCode>General</c:formatCode>
              <c:ptCount val="5"/>
              <c:pt idx="0">
                <c:v>34</c:v>
              </c:pt>
              <c:pt idx="1">
                <c:v>65</c:v>
              </c:pt>
              <c:pt idx="2">
                <c:v>1</c:v>
              </c:pt>
              <c:pt idx="3">
                <c:v>10</c:v>
              </c:pt>
              <c:pt idx="4">
                <c:v>46</c:v>
              </c:pt>
            </c:numLit>
          </c:val>
          <c:extLst>
            <c:ext xmlns:c16="http://schemas.microsoft.com/office/drawing/2014/chart" uri="{C3380CC4-5D6E-409C-BE32-E72D297353CC}">
              <c16:uniqueId val="{00000000-94EA-49F8-8F76-F705B49BC1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084084879"/>
        <c:axId val="2084085711"/>
      </c:barChart>
      <c:catAx>
        <c:axId val="208408487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4085711"/>
        <c:crosses val="autoZero"/>
        <c:auto val="1"/>
        <c:lblAlgn val="ctr"/>
        <c:lblOffset val="100"/>
        <c:noMultiLvlLbl val="0"/>
      </c:catAx>
      <c:valAx>
        <c:axId val="20840857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408487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6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o purnomo</dc:creator>
  <cp:keywords/>
  <dc:description/>
  <cp:lastModifiedBy>eko purnomo</cp:lastModifiedBy>
  <cp:revision>18</cp:revision>
  <dcterms:created xsi:type="dcterms:W3CDTF">2022-03-22T01:37:00Z</dcterms:created>
  <dcterms:modified xsi:type="dcterms:W3CDTF">2022-04-06T03:31:00Z</dcterms:modified>
</cp:coreProperties>
</file>